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89AAA" w14:textId="694E7F2E" w:rsidR="006012FB" w:rsidRDefault="001437CB" w:rsidP="006012FB">
      <w:pPr>
        <w:spacing w:before="59" w:line="276" w:lineRule="auto"/>
        <w:ind w:right="472"/>
        <w:jc w:val="both"/>
        <w:rPr>
          <w:rFonts w:asciiTheme="minorHAnsi" w:eastAsia="Calibri" w:hAnsiTheme="minorHAnsi" w:cstheme="minorHAnsi"/>
          <w:spacing w:val="-1"/>
          <w:sz w:val="20"/>
        </w:rPr>
      </w:pPr>
      <w:r w:rsidRPr="00432859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CE89B50" wp14:editId="5E89AA1B">
                <wp:simplePos x="0" y="0"/>
                <wp:positionH relativeFrom="column">
                  <wp:posOffset>2960007</wp:posOffset>
                </wp:positionH>
                <wp:positionV relativeFrom="paragraph">
                  <wp:posOffset>101238</wp:posOffset>
                </wp:positionV>
                <wp:extent cx="3181596" cy="356870"/>
                <wp:effectExtent l="0" t="0" r="0" b="5080"/>
                <wp:wrapNone/>
                <wp:docPr id="3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1596" cy="356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89B9E" w14:textId="469E3F42" w:rsidR="00DA740F" w:rsidRPr="00432859" w:rsidRDefault="00DA740F" w:rsidP="006012FB">
                            <w:pPr>
                              <w:jc w:val="right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214CBF"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</w:rPr>
                              <w:t xml:space="preserve"> Request for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</w:rPr>
                              <w:t>Temporary Closure</w:t>
                            </w:r>
                            <w:r w:rsidRPr="00432859"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E89B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3.05pt;margin-top:7.95pt;width:250.5pt;height:28.1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" stroked="f">
                <v:textbox>
                  <w:txbxContent>
                    <w:p w14:paraId="1CE89B9E" w14:textId="469E3F42" w:rsidR="00DA740F" w:rsidRPr="00432859" w:rsidRDefault="00DA740F" w:rsidP="006012FB">
                      <w:pPr>
                        <w:jc w:val="right"/>
                        <w:rPr>
                          <w:rFonts w:asciiTheme="majorHAnsi" w:hAnsiTheme="majorHAnsi"/>
                          <w:b/>
                        </w:rPr>
                      </w:pPr>
                      <w:r w:rsidRPr="00214CBF">
                        <w:rPr>
                          <w:rFonts w:asciiTheme="majorHAnsi" w:hAnsiTheme="majorHAnsi"/>
                          <w:b/>
                          <w:sz w:val="32"/>
                          <w:szCs w:val="32"/>
                        </w:rPr>
                        <w:t xml:space="preserve"> Request for </w:t>
                      </w:r>
                      <w:r>
                        <w:rPr>
                          <w:rFonts w:asciiTheme="majorHAnsi" w:hAnsiTheme="majorHAnsi"/>
                          <w:b/>
                          <w:sz w:val="32"/>
                          <w:szCs w:val="32"/>
                        </w:rPr>
                        <w:t>Temporary Closure</w:t>
                      </w:r>
                      <w:r w:rsidRPr="00432859"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012FB">
        <w:rPr>
          <w:noProof/>
        </w:rPr>
        <mc:AlternateContent>
          <mc:Choice Requires="wpg">
            <w:drawing>
              <wp:anchor distT="0" distB="0" distL="114300" distR="114300" simplePos="0" relativeHeight="251795456" behindDoc="1" locked="0" layoutInCell="1" allowOverlap="1" wp14:anchorId="1CE89B4E" wp14:editId="6A8DBA13">
                <wp:simplePos x="0" y="0"/>
                <wp:positionH relativeFrom="page">
                  <wp:posOffset>423545</wp:posOffset>
                </wp:positionH>
                <wp:positionV relativeFrom="page">
                  <wp:posOffset>457200</wp:posOffset>
                </wp:positionV>
                <wp:extent cx="7269480" cy="748665"/>
                <wp:effectExtent l="0" t="0" r="7620" b="13335"/>
                <wp:wrapNone/>
                <wp:docPr id="3427" name="Group 34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69480" cy="748665"/>
                          <a:chOff x="370" y="698"/>
                          <a:chExt cx="11448" cy="1179"/>
                        </a:xfrm>
                      </wpg:grpSpPr>
                      <wpg:grpSp>
                        <wpg:cNvPr id="3428" name="Group 13"/>
                        <wpg:cNvGrpSpPr>
                          <a:grpSpLocks/>
                        </wpg:cNvGrpSpPr>
                        <wpg:grpSpPr bwMode="auto">
                          <a:xfrm>
                            <a:off x="370" y="1632"/>
                            <a:ext cx="11448" cy="245"/>
                            <a:chOff x="370" y="1632"/>
                            <a:chExt cx="11448" cy="245"/>
                          </a:xfrm>
                        </wpg:grpSpPr>
                        <wps:wsp>
                          <wps:cNvPr id="3429" name="Freeform 14"/>
                          <wps:cNvSpPr>
                            <a:spLocks/>
                          </wps:cNvSpPr>
                          <wps:spPr bwMode="auto">
                            <a:xfrm flipV="1">
                              <a:off x="370" y="1632"/>
                              <a:ext cx="11448" cy="245"/>
                            </a:xfrm>
                            <a:custGeom>
                              <a:avLst/>
                              <a:gdLst>
                                <a:gd name="T0" fmla="+- 0 370 370"/>
                                <a:gd name="T1" fmla="*/ T0 w 11448"/>
                                <a:gd name="T2" fmla="+- 0 11817 370"/>
                                <a:gd name="T3" fmla="*/ T2 w 114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448">
                                  <a:moveTo>
                                    <a:pt x="0" y="0"/>
                                  </a:moveTo>
                                  <a:lnTo>
                                    <a:pt x="11447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0" name="Group 10"/>
                        <wpg:cNvGrpSpPr>
                          <a:grpSpLocks/>
                        </wpg:cNvGrpSpPr>
                        <wpg:grpSpPr bwMode="auto">
                          <a:xfrm>
                            <a:off x="1117" y="698"/>
                            <a:ext cx="3796" cy="1158"/>
                            <a:chOff x="1117" y="698"/>
                            <a:chExt cx="3796" cy="1158"/>
                          </a:xfrm>
                        </wpg:grpSpPr>
                        <wps:wsp>
                          <wps:cNvPr id="3431" name="Freeform 12"/>
                          <wps:cNvSpPr>
                            <a:spLocks/>
                          </wps:cNvSpPr>
                          <wps:spPr bwMode="auto">
                            <a:xfrm>
                              <a:off x="4911" y="698"/>
                              <a:ext cx="2" cy="1158"/>
                            </a:xfrm>
                            <a:custGeom>
                              <a:avLst/>
                              <a:gdLst>
                                <a:gd name="T0" fmla="+- 0 698 698"/>
                                <a:gd name="T1" fmla="*/ 698 h 1158"/>
                                <a:gd name="T2" fmla="+- 0 1856 698"/>
                                <a:gd name="T3" fmla="*/ 1856 h 11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58">
                                  <a:moveTo>
                                    <a:pt x="0" y="0"/>
                                  </a:moveTo>
                                  <a:lnTo>
                                    <a:pt x="0" y="115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32" name="Picture 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17" y="789"/>
                              <a:ext cx="3757" cy="9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6E4AD3" id="Group 3427" o:spid="_x0000_s1026" style="position:absolute;margin-left:33.35pt;margin-top:36pt;width:572.4pt;height:58.95pt;z-index:-251521024;mso-position-horizontal-relative:page;mso-position-vertical-relative:page" coordorigin="370,698" coordsize="11448,11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">
                <v:group id="Group 13" o:spid="_x0000_s1027" style="position:absolute;left:370;top:1632;width:11448;height:245" coordorigin="370,1632" coordsize="11448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xO0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aSvizA3vAlPQK5/AQAA//8DAFBLAQItABQABgAIAAAAIQDb4fbL7gAAAIUBAAATAAAAAAAAAAAA&#10;AAAAAAAAAABbQ29udGVudF9UeXBlc10ueG1sUEsBAi0AFAAGAAgAAAAhAFr0LFu/AAAAFQEAAAsA&#10;AAAAAAAAAAAAAAAAHwEAAF9yZWxzLy5yZWxzUEsBAi0AFAAGAAgAAAAhAFBnE7TEAAAA3QAAAA8A&#10;AAAAAAAAAAAAAAAABwIAAGRycy9kb3ducmV2LnhtbFBLBQYAAAAAAwADALcAAAD4AgAAAAA=&#10;">
                  <v:shape id="Freeform 14" o:spid="_x0000_s1028" style="position:absolute;left:370;top:1632;width:11448;height:245;flip:y;visibility:visible;mso-wrap-style:square;v-text-anchor:top" coordsize="11448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" path="m,l11447,e" filled="f" strokecolor="gray" strokeweight="2.26pt">
                    <v:path arrowok="t" o:connecttype="custom" o:connectlocs="0,0;11447,0" o:connectangles="0,0"/>
                  </v:shape>
                </v:group>
                <v:group id="Group 10" o:spid="_x0000_s1029" style="position:absolute;left:1117;top:698;width:3796;height:1158" coordorigin="1117,698" coordsize="3796,1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">
                  <v:shape id="Freeform 12" o:spid="_x0000_s1030" style="position:absolute;left:4911;top:698;width:2;height:1158;visibility:visible;mso-wrap-style:square;v-text-anchor:top" coordsize="2,1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" path="m,l,1158e" filled="f" strokecolor="gray" strokeweight="2.26pt">
                    <v:path arrowok="t" o:connecttype="custom" o:connectlocs="0,698;0,1856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1" o:spid="_x0000_s1031" type="#_x0000_t75" style="position:absolute;left:1117;top:789;width:3757;height: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">
                    <v:imagedata r:id="rId12" o:title=""/>
                  </v:shape>
                </v:group>
                <w10:wrap anchorx="page" anchory="page"/>
              </v:group>
            </w:pict>
          </mc:Fallback>
        </mc:AlternateContent>
      </w:r>
    </w:p>
    <w:p w14:paraId="1CE89AAB" w14:textId="6CA0A107" w:rsidR="006012FB" w:rsidRDefault="006012FB" w:rsidP="006012FB">
      <w:pPr>
        <w:spacing w:before="59" w:line="276" w:lineRule="auto"/>
        <w:ind w:left="259" w:right="472"/>
        <w:jc w:val="both"/>
        <w:rPr>
          <w:rFonts w:asciiTheme="minorHAnsi" w:eastAsia="Calibri" w:hAnsiTheme="minorHAnsi" w:cstheme="minorHAnsi"/>
          <w:spacing w:val="-1"/>
          <w:sz w:val="20"/>
        </w:rPr>
      </w:pPr>
    </w:p>
    <w:p w14:paraId="1CE89AAD" w14:textId="77777777" w:rsidR="006012FB" w:rsidRDefault="006012FB" w:rsidP="0048053F">
      <w:pPr>
        <w:spacing w:before="59" w:line="276" w:lineRule="auto"/>
        <w:ind w:right="472"/>
        <w:jc w:val="both"/>
        <w:rPr>
          <w:rFonts w:asciiTheme="minorHAnsi" w:eastAsia="Calibri" w:hAnsiTheme="minorHAnsi" w:cstheme="minorHAnsi"/>
          <w:spacing w:val="-1"/>
          <w:sz w:val="20"/>
        </w:rPr>
      </w:pPr>
    </w:p>
    <w:p w14:paraId="55FB72CE" w14:textId="77777777" w:rsidR="005975D7" w:rsidRDefault="005975D7" w:rsidP="0048053F">
      <w:pPr>
        <w:spacing w:before="59" w:line="276" w:lineRule="auto"/>
        <w:ind w:right="472"/>
        <w:jc w:val="both"/>
        <w:rPr>
          <w:rFonts w:asciiTheme="minorHAnsi" w:eastAsia="Calibri" w:hAnsiTheme="minorHAnsi" w:cstheme="minorHAnsi"/>
          <w:spacing w:val="-1"/>
          <w:sz w:val="20"/>
        </w:rPr>
      </w:pPr>
    </w:p>
    <w:p w14:paraId="1CE89AB6" w14:textId="6744D7D1" w:rsidR="006012FB" w:rsidRPr="00327489" w:rsidRDefault="006D6BB7" w:rsidP="00327489">
      <w:pPr>
        <w:spacing w:before="59" w:line="276" w:lineRule="auto"/>
        <w:ind w:left="259" w:right="472"/>
        <w:jc w:val="both"/>
        <w:rPr>
          <w:rFonts w:asciiTheme="minorHAnsi" w:eastAsia="Calibri" w:hAnsiTheme="minorHAnsi" w:cstheme="minorBidi"/>
          <w:spacing w:val="-1"/>
          <w:sz w:val="20"/>
          <w:szCs w:val="20"/>
        </w:rPr>
      </w:pPr>
      <w:r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In the event that your program will not be open and serving children due to a temporary closure, p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lease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complete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the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information</w:t>
      </w:r>
      <w:r w:rsidR="006012FB" w:rsidRPr="5B1FF825">
        <w:rPr>
          <w:rFonts w:asciiTheme="minorHAnsi" w:eastAsia="Calibri" w:hAnsiTheme="minorHAnsi" w:cstheme="minorBidi"/>
          <w:spacing w:val="-3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below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C75FB5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in order </w:t>
      </w:r>
      <w:r w:rsidR="00FB3354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to request that your </w:t>
      </w:r>
      <w:r w:rsidR="00C75FB5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program remain enrolled in</w:t>
      </w:r>
      <w:r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Quality First</w:t>
      </w:r>
      <w:r w:rsidR="00C75FB5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during the temporary closure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.</w:t>
      </w:r>
      <w:r w:rsidR="006012FB" w:rsidRPr="5B1FF825">
        <w:rPr>
          <w:rFonts w:asciiTheme="minorHAnsi" w:eastAsia="Calibri" w:hAnsiTheme="minorHAnsi" w:cstheme="minorBidi"/>
          <w:spacing w:val="-2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Please </w:t>
      </w:r>
      <w:r w:rsidR="00110913">
        <w:rPr>
          <w:rFonts w:asciiTheme="minorHAnsi" w:eastAsia="Calibri" w:hAnsiTheme="minorHAnsi" w:cstheme="minorBidi"/>
          <w:spacing w:val="-5"/>
          <w:sz w:val="20"/>
          <w:szCs w:val="20"/>
        </w:rPr>
        <w:t>submit</w:t>
      </w:r>
      <w:r w:rsidR="00110913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this form to your </w:t>
      </w:r>
      <w:r w:rsidR="004F75B6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coordinator or </w:t>
      </w:r>
      <w:r w:rsidRPr="5B1FF825">
        <w:rPr>
          <w:rFonts w:asciiTheme="minorHAnsi" w:eastAsia="Calibri" w:hAnsiTheme="minorHAnsi" w:cstheme="minorBidi"/>
          <w:spacing w:val="-5"/>
          <w:sz w:val="20"/>
          <w:szCs w:val="20"/>
        </w:rPr>
        <w:t>coach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. </w:t>
      </w:r>
      <w:r w:rsidR="00554D0E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Final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decisions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for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approval</w:t>
      </w:r>
      <w:r w:rsidR="00554D0E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will be made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 xml:space="preserve"> within</w:t>
      </w:r>
      <w:r w:rsidR="006012FB" w:rsidRPr="5B1FF825">
        <w:rPr>
          <w:rFonts w:asciiTheme="minorHAnsi" w:eastAsia="Calibri" w:hAnsiTheme="minorHAnsi" w:cstheme="minorBidi"/>
          <w:spacing w:val="-5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21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days</w:t>
      </w:r>
      <w:r w:rsidR="006012FB" w:rsidRPr="5B1FF825">
        <w:rPr>
          <w:rFonts w:asciiTheme="minorHAnsi" w:eastAsia="Calibri" w:hAnsiTheme="minorHAnsi" w:cstheme="minorBidi"/>
          <w:spacing w:val="-7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of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receiving</w:t>
      </w:r>
      <w:r w:rsidR="006012FB" w:rsidRPr="5B1FF825">
        <w:rPr>
          <w:rFonts w:asciiTheme="minorHAnsi" w:eastAsia="Calibri" w:hAnsiTheme="minorHAnsi" w:cstheme="minorBidi"/>
          <w:spacing w:val="-7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z w:val="20"/>
          <w:szCs w:val="20"/>
        </w:rPr>
        <w:t>the</w:t>
      </w:r>
      <w:r w:rsidR="006012FB" w:rsidRPr="5B1FF825">
        <w:rPr>
          <w:rFonts w:asciiTheme="minorHAnsi" w:eastAsia="Calibri" w:hAnsiTheme="minorHAnsi" w:cstheme="minorBidi"/>
          <w:spacing w:val="-6"/>
          <w:sz w:val="20"/>
          <w:szCs w:val="20"/>
        </w:rPr>
        <w:t xml:space="preserve"> </w:t>
      </w:r>
      <w:r w:rsidR="006012FB" w:rsidRPr="5B1FF825">
        <w:rPr>
          <w:rFonts w:asciiTheme="minorHAnsi" w:eastAsia="Calibri" w:hAnsiTheme="minorHAnsi" w:cstheme="minorBidi"/>
          <w:spacing w:val="-1"/>
          <w:sz w:val="20"/>
          <w:szCs w:val="20"/>
        </w:rPr>
        <w:t>request.</w:t>
      </w:r>
    </w:p>
    <w:p w14:paraId="097F577B" w14:textId="77777777" w:rsidR="00EA1AA3" w:rsidRDefault="00EA1AA3" w:rsidP="006012FB">
      <w:pPr>
        <w:spacing w:before="7"/>
        <w:rPr>
          <w:rFonts w:asciiTheme="minorHAnsi" w:eastAsia="Calibri" w:hAnsiTheme="minorHAnsi" w:cstheme="minorHAnsi"/>
          <w:sz w:val="17"/>
          <w:szCs w:val="17"/>
        </w:rPr>
        <w:sectPr w:rsidR="00EA1AA3" w:rsidSect="00DA740F">
          <w:footerReference w:type="even" r:id="rId13"/>
          <w:footerReference w:type="default" r:id="rId14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7D3E94D7" w14:textId="0756015F" w:rsidR="00327489" w:rsidRDefault="00327489" w:rsidP="006012FB">
      <w:pPr>
        <w:spacing w:before="7"/>
        <w:rPr>
          <w:rFonts w:asciiTheme="minorHAnsi" w:eastAsia="Calibri" w:hAnsiTheme="minorHAnsi" w:cstheme="minorHAnsi"/>
          <w:sz w:val="17"/>
          <w:szCs w:val="1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3"/>
        <w:gridCol w:w="5397"/>
      </w:tblGrid>
      <w:tr w:rsidR="00327489" w14:paraId="12CDC1C7" w14:textId="77777777" w:rsidTr="00327489">
        <w:trPr>
          <w:trHeight w:val="467"/>
        </w:trPr>
        <w:tc>
          <w:tcPr>
            <w:tcW w:w="5508" w:type="dxa"/>
            <w:vMerge w:val="restart"/>
          </w:tcPr>
          <w:p w14:paraId="3BFAFBC2" w14:textId="3DCE7F12" w:rsidR="00327489" w:rsidRDefault="00327489" w:rsidP="00327489">
            <w:pPr>
              <w:spacing w:line="242" w:lineRule="exact"/>
              <w:ind w:left="44"/>
              <w:rPr>
                <w:rFonts w:eastAsia="Calibri" w:cstheme="minorHAnsi"/>
                <w:spacing w:val="-1"/>
                <w:sz w:val="20"/>
                <w:szCs w:val="22"/>
              </w:rPr>
            </w:pPr>
            <w:r w:rsidRPr="006C18A0">
              <w:rPr>
                <w:rFonts w:eastAsia="Calibri" w:cstheme="minorHAnsi"/>
                <w:spacing w:val="-1"/>
                <w:sz w:val="20"/>
                <w:szCs w:val="22"/>
              </w:rPr>
              <w:t>Participant</w:t>
            </w:r>
            <w:r>
              <w:rPr>
                <w:rFonts w:eastAsia="Calibri" w:cstheme="minorHAnsi"/>
                <w:spacing w:val="-1"/>
                <w:sz w:val="20"/>
                <w:szCs w:val="22"/>
              </w:rPr>
              <w:t xml:space="preserve"> Site</w:t>
            </w:r>
            <w:r w:rsidRPr="006C18A0">
              <w:rPr>
                <w:rFonts w:eastAsia="Calibri" w:cstheme="minorHAnsi"/>
                <w:spacing w:val="-8"/>
                <w:sz w:val="20"/>
                <w:szCs w:val="22"/>
              </w:rPr>
              <w:t xml:space="preserve"> </w:t>
            </w:r>
            <w:r w:rsidRPr="006C18A0">
              <w:rPr>
                <w:rFonts w:eastAsia="Calibri" w:cstheme="minorHAnsi"/>
                <w:sz w:val="20"/>
                <w:szCs w:val="22"/>
              </w:rPr>
              <w:t>Name</w:t>
            </w:r>
            <w:r w:rsidRPr="006C18A0">
              <w:rPr>
                <w:rFonts w:eastAsia="Calibri" w:cstheme="minorHAnsi"/>
                <w:spacing w:val="-8"/>
                <w:sz w:val="20"/>
                <w:szCs w:val="22"/>
              </w:rPr>
              <w:t xml:space="preserve"> </w:t>
            </w:r>
            <w:r w:rsidRPr="006C18A0">
              <w:rPr>
                <w:rFonts w:eastAsia="Calibri" w:cstheme="minorHAnsi"/>
                <w:sz w:val="20"/>
                <w:szCs w:val="22"/>
              </w:rPr>
              <w:t>and</w:t>
            </w:r>
            <w:r w:rsidRPr="006C18A0">
              <w:rPr>
                <w:rFonts w:eastAsia="Calibri" w:cstheme="minorHAnsi"/>
                <w:spacing w:val="-7"/>
                <w:sz w:val="20"/>
                <w:szCs w:val="22"/>
              </w:rPr>
              <w:t xml:space="preserve"> </w:t>
            </w:r>
            <w:r w:rsidRPr="006C18A0">
              <w:rPr>
                <w:rFonts w:eastAsia="Calibri" w:cstheme="minorHAnsi"/>
                <w:spacing w:val="-1"/>
                <w:sz w:val="20"/>
                <w:szCs w:val="22"/>
              </w:rPr>
              <w:t>Address:</w:t>
            </w:r>
          </w:p>
          <w:sdt>
            <w:sdtPr>
              <w:rPr>
                <w:rFonts w:eastAsia="Calibri" w:cstheme="minorHAnsi"/>
                <w:sz w:val="17"/>
                <w:szCs w:val="17"/>
              </w:rPr>
              <w:id w:val="395399404"/>
              <w:placeholder>
                <w:docPart w:val="5EB18F3BFC8443A3BC5B5E64277FB8E3"/>
              </w:placeholder>
            </w:sdtPr>
            <w:sdtEndPr/>
            <w:sdtContent>
              <w:p w14:paraId="0A7703C5" w14:textId="56ADE8CB" w:rsidR="00327489" w:rsidRDefault="00FB3354" w:rsidP="00FB3354">
                <w:pPr>
                  <w:spacing w:before="7"/>
                  <w:rPr>
                    <w:rFonts w:eastAsia="Calibri" w:cstheme="minorHAnsi"/>
                    <w:sz w:val="17"/>
                    <w:szCs w:val="17"/>
                  </w:rPr>
                </w:pPr>
                <w:r>
                  <w:t xml:space="preserve">    </w:t>
                </w:r>
              </w:p>
            </w:sdtContent>
          </w:sdt>
        </w:tc>
        <w:tc>
          <w:tcPr>
            <w:tcW w:w="5508" w:type="dxa"/>
          </w:tcPr>
          <w:p w14:paraId="12D86600" w14:textId="609F03A2" w:rsidR="00327489" w:rsidRPr="00A63500" w:rsidRDefault="00327489" w:rsidP="003130D3">
            <w:pPr>
              <w:pStyle w:val="CommentText"/>
              <w:spacing w:before="7"/>
              <w:rPr>
                <w:rFonts w:eastAsia="Calibri" w:cstheme="minorHAnsi"/>
              </w:rPr>
            </w:pPr>
            <w:r w:rsidRPr="00A63500">
              <w:rPr>
                <w:rFonts w:eastAsia="Calibri" w:cstheme="minorHAnsi"/>
              </w:rPr>
              <w:t xml:space="preserve">Participant ID#: </w:t>
            </w:r>
            <w:sdt>
              <w:sdtPr>
                <w:rPr>
                  <w:rFonts w:eastAsia="Calibri" w:cstheme="minorHAnsi"/>
                </w:rPr>
                <w:id w:val="1953820233"/>
                <w:placeholder>
                  <w:docPart w:val="7A7268A9409E40D193F87A4132559D4E"/>
                </w:placeholder>
              </w:sdtPr>
              <w:sdtEndPr/>
              <w:sdtContent>
                <w:r w:rsidR="00FB3354">
                  <w:t xml:space="preserve">    </w:t>
                </w:r>
              </w:sdtContent>
            </w:sdt>
          </w:p>
        </w:tc>
      </w:tr>
      <w:tr w:rsidR="00327489" w14:paraId="301893DF" w14:textId="77777777" w:rsidTr="00327489">
        <w:trPr>
          <w:trHeight w:val="449"/>
        </w:trPr>
        <w:tc>
          <w:tcPr>
            <w:tcW w:w="5508" w:type="dxa"/>
            <w:vMerge/>
          </w:tcPr>
          <w:p w14:paraId="7A8FB679" w14:textId="77777777" w:rsidR="00327489" w:rsidRDefault="00327489" w:rsidP="006012FB">
            <w:pPr>
              <w:spacing w:before="7"/>
              <w:rPr>
                <w:rFonts w:eastAsia="Calibri" w:cstheme="minorHAnsi"/>
                <w:sz w:val="17"/>
                <w:szCs w:val="17"/>
              </w:rPr>
            </w:pPr>
          </w:p>
        </w:tc>
        <w:tc>
          <w:tcPr>
            <w:tcW w:w="5508" w:type="dxa"/>
          </w:tcPr>
          <w:p w14:paraId="76582F39" w14:textId="30389550" w:rsidR="00327489" w:rsidRPr="00A63500" w:rsidRDefault="00327489" w:rsidP="003130D3">
            <w:pPr>
              <w:spacing w:before="7"/>
              <w:rPr>
                <w:rFonts w:eastAsia="Calibri" w:cstheme="minorHAnsi"/>
                <w:sz w:val="20"/>
                <w:szCs w:val="20"/>
              </w:rPr>
            </w:pPr>
            <w:r w:rsidRPr="00A63500">
              <w:rPr>
                <w:rFonts w:eastAsia="Calibri" w:cstheme="minorHAnsi"/>
                <w:sz w:val="20"/>
                <w:szCs w:val="20"/>
              </w:rPr>
              <w:t xml:space="preserve">Temporary Closure Start Date: </w:t>
            </w:r>
            <w:sdt>
              <w:sdtPr>
                <w:rPr>
                  <w:rFonts w:eastAsia="Calibri" w:cstheme="minorHAnsi"/>
                  <w:sz w:val="20"/>
                  <w:szCs w:val="20"/>
                </w:rPr>
                <w:id w:val="-2142338099"/>
                <w:placeholder>
                  <w:docPart w:val="A685F688B1CE4D84A165EA9F40D5D982"/>
                </w:placeholder>
              </w:sdtPr>
              <w:sdtEndPr/>
              <w:sdtContent>
                <w:r w:rsidR="00FB3354">
                  <w:t xml:space="preserve">   </w:t>
                </w:r>
              </w:sdtContent>
            </w:sdt>
          </w:p>
        </w:tc>
      </w:tr>
      <w:tr w:rsidR="00327489" w14:paraId="4965C7DF" w14:textId="77777777" w:rsidTr="00327489">
        <w:trPr>
          <w:trHeight w:val="431"/>
        </w:trPr>
        <w:tc>
          <w:tcPr>
            <w:tcW w:w="5508" w:type="dxa"/>
            <w:vMerge/>
          </w:tcPr>
          <w:p w14:paraId="39ED96B9" w14:textId="77777777" w:rsidR="00327489" w:rsidRDefault="00327489" w:rsidP="006012FB">
            <w:pPr>
              <w:spacing w:before="7"/>
              <w:rPr>
                <w:rFonts w:eastAsia="Calibri" w:cstheme="minorHAnsi"/>
                <w:sz w:val="17"/>
                <w:szCs w:val="17"/>
              </w:rPr>
            </w:pPr>
          </w:p>
        </w:tc>
        <w:tc>
          <w:tcPr>
            <w:tcW w:w="5508" w:type="dxa"/>
          </w:tcPr>
          <w:p w14:paraId="6ABC0056" w14:textId="70B585FC" w:rsidR="00327489" w:rsidRPr="00A63500" w:rsidRDefault="00327489" w:rsidP="006E3201">
            <w:pPr>
              <w:spacing w:before="7"/>
              <w:rPr>
                <w:rFonts w:eastAsia="Calibri" w:cstheme="minorHAnsi"/>
                <w:sz w:val="20"/>
                <w:szCs w:val="20"/>
              </w:rPr>
            </w:pPr>
            <w:r w:rsidRPr="00A63500">
              <w:rPr>
                <w:rFonts w:eastAsia="Calibri" w:cstheme="minorHAnsi"/>
                <w:sz w:val="20"/>
                <w:szCs w:val="20"/>
              </w:rPr>
              <w:t xml:space="preserve">Temporary Closure End Date (anticipated): </w:t>
            </w:r>
            <w:sdt>
              <w:sdtPr>
                <w:rPr>
                  <w:rFonts w:eastAsia="Calibri" w:cstheme="minorHAnsi"/>
                  <w:sz w:val="20"/>
                  <w:szCs w:val="20"/>
                </w:rPr>
                <w:id w:val="1967078037"/>
                <w:placeholder>
                  <w:docPart w:val="814132D53D7742D0A2F16D0C9871A2E9"/>
                </w:placeholder>
                <w:showingPlcHdr/>
              </w:sdtPr>
              <w:sdtEndPr/>
              <w:sdtContent>
                <w:r w:rsidR="004E2ED7" w:rsidRPr="00A63500">
                  <w:rPr>
                    <w:rStyle w:val="PlaceholderText"/>
                    <w:sz w:val="20"/>
                    <w:szCs w:val="20"/>
                  </w:rPr>
                  <w:t xml:space="preserve">        </w:t>
                </w:r>
              </w:sdtContent>
            </w:sdt>
          </w:p>
        </w:tc>
      </w:tr>
    </w:tbl>
    <w:p w14:paraId="4445702D" w14:textId="77777777" w:rsidR="00EA1AA3" w:rsidRDefault="00EA1AA3" w:rsidP="006012FB">
      <w:pPr>
        <w:spacing w:before="7"/>
        <w:rPr>
          <w:rFonts w:asciiTheme="minorHAnsi" w:eastAsia="Calibri" w:hAnsiTheme="minorHAnsi" w:cstheme="minorHAnsi"/>
          <w:sz w:val="17"/>
          <w:szCs w:val="17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1ADE445E" w14:textId="77777777" w:rsidR="003130D3" w:rsidRDefault="006012FB" w:rsidP="003130D3">
      <w:pPr>
        <w:spacing w:before="59"/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lastRenderedPageBreak/>
        <w:t>Please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respond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to</w:t>
      </w:r>
      <w:r w:rsidRPr="006C18A0">
        <w:rPr>
          <w:rFonts w:asciiTheme="minorHAnsi" w:eastAsia="Calibri" w:hAnsiTheme="minorHAnsi" w:cstheme="minorHAnsi"/>
          <w:b/>
          <w:bCs/>
          <w:spacing w:val="-6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the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following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questions:</w:t>
      </w:r>
    </w:p>
    <w:p w14:paraId="35B9F934" w14:textId="77777777" w:rsidR="00FB3354" w:rsidRDefault="00FB3354" w:rsidP="003130D3">
      <w:pPr>
        <w:spacing w:before="59"/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  <w:sectPr w:rsidR="00FB3354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14:paraId="7F957A18" w14:textId="660700E3" w:rsidR="003130D3" w:rsidRDefault="003130D3" w:rsidP="003130D3">
      <w:pPr>
        <w:spacing w:before="59"/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</w:p>
    <w:p w14:paraId="6D2AF17F" w14:textId="48F73D7C" w:rsidR="003130D3" w:rsidRPr="008A68B7" w:rsidRDefault="003130D3" w:rsidP="003130D3">
      <w:pPr>
        <w:pStyle w:val="ListParagraph"/>
        <w:numPr>
          <w:ilvl w:val="0"/>
          <w:numId w:val="2"/>
        </w:numPr>
        <w:spacing w:before="59"/>
        <w:outlineLvl w:val="0"/>
        <w:rPr>
          <w:rFonts w:asciiTheme="minorHAnsi" w:eastAsia="Calibri" w:hAnsiTheme="minorHAnsi" w:cstheme="minorHAnsi"/>
          <w:sz w:val="20"/>
        </w:rPr>
      </w:pPr>
      <w:r w:rsidRPr="003130D3">
        <w:rPr>
          <w:rFonts w:asciiTheme="minorHAnsi" w:eastAsia="Calibri" w:hAnsiTheme="minorHAnsi" w:cstheme="minorHAnsi"/>
          <w:spacing w:val="-1"/>
          <w:sz w:val="20"/>
        </w:rPr>
        <w:t xml:space="preserve"> </w:t>
      </w:r>
      <w:r w:rsidR="006012FB" w:rsidRPr="003130D3">
        <w:rPr>
          <w:rFonts w:asciiTheme="minorHAnsi" w:eastAsia="Calibri" w:hAnsiTheme="minorHAnsi" w:cstheme="minorHAnsi"/>
          <w:spacing w:val="-1"/>
          <w:sz w:val="20"/>
        </w:rPr>
        <w:t>Describe</w:t>
      </w:r>
      <w:r w:rsidR="006012FB" w:rsidRPr="003130D3">
        <w:rPr>
          <w:rFonts w:asciiTheme="minorHAnsi" w:eastAsia="Calibri" w:hAnsiTheme="minorHAnsi" w:cstheme="minorHAnsi"/>
          <w:spacing w:val="-7"/>
          <w:sz w:val="20"/>
        </w:rPr>
        <w:t xml:space="preserve"> </w:t>
      </w:r>
      <w:r w:rsidR="006012FB" w:rsidRPr="003130D3">
        <w:rPr>
          <w:rFonts w:asciiTheme="minorHAnsi" w:eastAsia="Calibri" w:hAnsiTheme="minorHAnsi" w:cstheme="minorHAnsi"/>
          <w:sz w:val="20"/>
        </w:rPr>
        <w:t>the</w:t>
      </w:r>
      <w:r w:rsidR="006012FB" w:rsidRPr="003130D3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6012FB" w:rsidRPr="003130D3">
        <w:rPr>
          <w:rFonts w:asciiTheme="minorHAnsi" w:eastAsia="Calibri" w:hAnsiTheme="minorHAnsi" w:cstheme="minorHAnsi"/>
          <w:sz w:val="20"/>
        </w:rPr>
        <w:t>reason</w:t>
      </w:r>
      <w:r w:rsidR="006012FB" w:rsidRPr="003130D3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CA7AF1">
        <w:rPr>
          <w:rFonts w:eastAsia="Calibri"/>
        </w:rPr>
        <w:t>t</w:t>
      </w:r>
      <w:r w:rsidR="006012FB" w:rsidRPr="003130D3">
        <w:rPr>
          <w:rFonts w:asciiTheme="minorHAnsi" w:eastAsia="Calibri" w:hAnsiTheme="minorHAnsi" w:cstheme="minorHAnsi"/>
          <w:sz w:val="20"/>
        </w:rPr>
        <w:t>hat</w:t>
      </w:r>
      <w:r w:rsidR="006012FB" w:rsidRPr="003130D3">
        <w:rPr>
          <w:rFonts w:asciiTheme="minorHAnsi" w:eastAsia="Calibri" w:hAnsiTheme="minorHAnsi" w:cstheme="minorHAnsi"/>
          <w:spacing w:val="-5"/>
          <w:sz w:val="20"/>
        </w:rPr>
        <w:t xml:space="preserve"> </w:t>
      </w:r>
      <w:r w:rsidR="006D6BB7" w:rsidRPr="003130D3">
        <w:rPr>
          <w:rFonts w:asciiTheme="minorHAnsi" w:eastAsia="Calibri" w:hAnsiTheme="minorHAnsi" w:cstheme="minorHAnsi"/>
          <w:sz w:val="20"/>
        </w:rPr>
        <w:t>your program will be closing</w:t>
      </w:r>
      <w:r w:rsidR="006012FB" w:rsidRPr="003130D3">
        <w:rPr>
          <w:rFonts w:asciiTheme="minorHAnsi" w:eastAsia="Calibri" w:hAnsiTheme="minorHAnsi" w:cstheme="minorHAnsi"/>
          <w:sz w:val="20"/>
        </w:rPr>
        <w:t>.</w:t>
      </w:r>
      <w:r w:rsidR="00D42811" w:rsidRPr="003130D3">
        <w:rPr>
          <w:rFonts w:eastAsia="Calibri"/>
        </w:rPr>
        <w:t xml:space="preserve"> </w:t>
      </w:r>
      <w:r w:rsidR="004E2ED7" w:rsidRPr="003130D3">
        <w:rPr>
          <w:rFonts w:eastAsia="Calibri"/>
        </w:rPr>
        <w:t xml:space="preserve"> </w:t>
      </w:r>
    </w:p>
    <w:p w14:paraId="774EBD70" w14:textId="77777777" w:rsidR="008A68B7" w:rsidRPr="00F97CD3" w:rsidRDefault="008A68B7" w:rsidP="008A68B7">
      <w:pPr>
        <w:pStyle w:val="ListParagraph"/>
        <w:spacing w:before="59"/>
        <w:ind w:left="630"/>
        <w:outlineLvl w:val="0"/>
        <w:rPr>
          <w:rFonts w:asciiTheme="minorHAnsi" w:eastAsia="Calibri" w:hAnsiTheme="minorHAnsi" w:cstheme="minorHAnsi"/>
          <w:sz w:val="20"/>
        </w:rPr>
      </w:pPr>
    </w:p>
    <w:p w14:paraId="6E9FB2A6" w14:textId="77777777" w:rsidR="003130D3" w:rsidRPr="003130D3" w:rsidRDefault="003130D3" w:rsidP="003130D3">
      <w:pPr>
        <w:pStyle w:val="ListParagraph"/>
        <w:spacing w:before="59"/>
        <w:ind w:left="619"/>
        <w:outlineLvl w:val="0"/>
        <w:rPr>
          <w:rFonts w:asciiTheme="minorHAnsi" w:eastAsia="Calibri" w:hAnsiTheme="minorHAnsi" w:cstheme="minorHAnsi"/>
          <w:sz w:val="20"/>
        </w:rPr>
      </w:pPr>
    </w:p>
    <w:p w14:paraId="1CE89ABB" w14:textId="1FEC7E53" w:rsidR="006012FB" w:rsidRPr="00FB3354" w:rsidRDefault="006D6BB7" w:rsidP="003130D3">
      <w:pPr>
        <w:pStyle w:val="ListParagraph"/>
        <w:numPr>
          <w:ilvl w:val="0"/>
          <w:numId w:val="2"/>
        </w:numPr>
        <w:spacing w:before="59"/>
        <w:outlineLvl w:val="0"/>
        <w:rPr>
          <w:rFonts w:asciiTheme="minorHAnsi" w:eastAsia="Calibri" w:hAnsiTheme="minorHAnsi" w:cstheme="minorHAnsi"/>
          <w:sz w:val="20"/>
        </w:rPr>
      </w:pPr>
      <w:r w:rsidRPr="003130D3">
        <w:rPr>
          <w:rFonts w:asciiTheme="minorHAnsi" w:eastAsia="Calibri" w:hAnsiTheme="minorHAnsi" w:cstheme="minorHAnsi"/>
          <w:sz w:val="20"/>
        </w:rPr>
        <w:t>What support, if any, is needed during the temporary closure</w:t>
      </w:r>
      <w:r w:rsidR="006012FB" w:rsidRPr="003130D3">
        <w:rPr>
          <w:rFonts w:asciiTheme="minorHAnsi" w:eastAsia="Calibri" w:hAnsiTheme="minorHAnsi" w:cstheme="minorHAnsi"/>
          <w:sz w:val="20"/>
        </w:rPr>
        <w:t>?</w:t>
      </w:r>
      <w:r w:rsidR="006012FB" w:rsidRPr="003130D3">
        <w:rPr>
          <w:noProof/>
        </w:rPr>
        <w:t xml:space="preserve"> </w:t>
      </w:r>
      <w:r w:rsidR="006E3201" w:rsidRPr="003130D3">
        <w:t xml:space="preserve"> </w:t>
      </w:r>
    </w:p>
    <w:p w14:paraId="179C9EEE" w14:textId="77777777" w:rsidR="00FB3354" w:rsidRPr="00FB3354" w:rsidRDefault="00FB3354" w:rsidP="00FB3354">
      <w:pPr>
        <w:pStyle w:val="ListParagraph"/>
        <w:rPr>
          <w:rFonts w:asciiTheme="minorHAnsi" w:eastAsia="Calibri" w:hAnsiTheme="minorHAnsi" w:cstheme="minorHAnsi"/>
          <w:sz w:val="20"/>
        </w:rPr>
      </w:pPr>
    </w:p>
    <w:p w14:paraId="509CD339" w14:textId="77777777" w:rsidR="00FB3354" w:rsidRDefault="00FB3354" w:rsidP="00FB3354">
      <w:pPr>
        <w:pStyle w:val="ListParagraph"/>
        <w:spacing w:before="59"/>
        <w:ind w:left="619"/>
        <w:outlineLvl w:val="0"/>
        <w:rPr>
          <w:rFonts w:asciiTheme="minorHAnsi" w:eastAsia="Calibri" w:hAnsiTheme="minorHAnsi" w:cstheme="minorHAnsi"/>
          <w:sz w:val="20"/>
        </w:rPr>
        <w:sectPr w:rsidR="00FB3354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14:paraId="7632D830" w14:textId="3B9B51C5" w:rsidR="00FB3354" w:rsidRPr="003130D3" w:rsidRDefault="00FB3354" w:rsidP="00FB3354">
      <w:pPr>
        <w:pStyle w:val="ListParagraph"/>
        <w:spacing w:before="59"/>
        <w:ind w:left="619"/>
        <w:outlineLvl w:val="0"/>
        <w:rPr>
          <w:rFonts w:asciiTheme="minorHAnsi" w:eastAsia="Calibri" w:hAnsiTheme="minorHAnsi" w:cstheme="minorHAnsi"/>
          <w:sz w:val="20"/>
        </w:rPr>
      </w:pPr>
    </w:p>
    <w:p w14:paraId="1CE89AC7" w14:textId="5A5A68B1" w:rsidR="006012FB" w:rsidRDefault="006012FB" w:rsidP="006012FB">
      <w:pPr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Please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initial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each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statement</w:t>
      </w:r>
      <w:r w:rsidRPr="006C18A0">
        <w:rPr>
          <w:rFonts w:asciiTheme="minorHAnsi" w:eastAsia="Calibri" w:hAnsiTheme="minorHAnsi" w:cstheme="minorHAnsi"/>
          <w:b/>
          <w:bCs/>
          <w:spacing w:val="-9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of</w:t>
      </w:r>
      <w:r w:rsidRPr="006C18A0">
        <w:rPr>
          <w:rFonts w:asciiTheme="minorHAnsi" w:eastAsia="Calibri" w:hAnsiTheme="minorHAnsi" w:cstheme="minorHAnsi"/>
          <w:b/>
          <w:bCs/>
          <w:spacing w:val="-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understanding:</w:t>
      </w:r>
    </w:p>
    <w:p w14:paraId="24674445" w14:textId="77777777" w:rsidR="00996F5A" w:rsidRDefault="00996F5A" w:rsidP="006012FB">
      <w:pPr>
        <w:ind w:left="259"/>
        <w:outlineLvl w:val="0"/>
        <w:rPr>
          <w:rFonts w:asciiTheme="minorHAnsi" w:eastAsia="Calibri" w:hAnsiTheme="minorHAnsi" w:cstheme="minorHAnsi"/>
          <w:b/>
          <w:bCs/>
          <w:sz w:val="20"/>
        </w:rPr>
      </w:pPr>
    </w:p>
    <w:p w14:paraId="0F065368" w14:textId="0A962BDC" w:rsidR="00BC1736" w:rsidRPr="00BC1736" w:rsidRDefault="00CD3E8A" w:rsidP="00CD3E8A">
      <w:pPr>
        <w:tabs>
          <w:tab w:val="left" w:pos="1080"/>
        </w:tabs>
        <w:suppressAutoHyphens/>
        <w:ind w:right="15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08D10CE7" wp14:editId="195BC35A">
                <wp:simplePos x="0" y="0"/>
                <wp:positionH relativeFrom="column">
                  <wp:posOffset>-7620</wp:posOffset>
                </wp:positionH>
                <wp:positionV relativeFrom="paragraph">
                  <wp:posOffset>137160</wp:posOffset>
                </wp:positionV>
                <wp:extent cx="350520" cy="0"/>
                <wp:effectExtent l="0" t="0" r="1143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662C5D" id="Straight Connector 11" o:spid="_x0000_s1026" style="position:absolute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0.8pt" to="27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</w:rPr>
          <w:id w:val="2090335503"/>
          <w:placeholder>
            <w:docPart w:val="1B54376F35C0480F97F6DD657FF5169F"/>
          </w:placeholder>
        </w:sdtPr>
        <w:sdtEndPr/>
        <w:sdtContent>
          <w:r w:rsidR="00FB3354">
            <w:t xml:space="preserve">   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>I</w:t>
      </w:r>
      <w:r w:rsidR="00FB3354">
        <w:rPr>
          <w:rFonts w:ascii="Calibri" w:hAnsi="Calibri" w:cs="Calibri"/>
          <w:sz w:val="21"/>
          <w:szCs w:val="21"/>
        </w:rPr>
        <w:t xml:space="preserve"> understan</w:t>
      </w:r>
      <w:r w:rsidR="00FB3354">
        <w:t>d</w:t>
      </w:r>
      <w:r w:rsidR="00FB3354">
        <w:rPr>
          <w:rFonts w:ascii="Calibri" w:hAnsi="Calibri" w:cs="Calibri"/>
          <w:sz w:val="21"/>
          <w:szCs w:val="21"/>
        </w:rPr>
        <w:t xml:space="preserve"> that</w:t>
      </w:r>
      <w:r w:rsidR="00FB3354">
        <w:t xml:space="preserve"> </w:t>
      </w:r>
      <w:r w:rsidR="00BC1736" w:rsidRPr="00BC1736">
        <w:rPr>
          <w:rFonts w:ascii="Calibri" w:hAnsi="Calibri" w:cs="Calibri"/>
          <w:sz w:val="21"/>
          <w:szCs w:val="21"/>
        </w:rPr>
        <w:t xml:space="preserve">I may not access Quality First funds during my program’s temporary closure. Any </w:t>
      </w:r>
      <w:r>
        <w:rPr>
          <w:rFonts w:ascii="Calibri" w:hAnsi="Calibri" w:cs="Calibri"/>
          <w:sz w:val="21"/>
          <w:szCs w:val="21"/>
        </w:rPr>
        <w:tab/>
      </w:r>
      <w:r w:rsidR="00E46B0B">
        <w:rPr>
          <w:rFonts w:ascii="Calibri" w:hAnsi="Calibri" w:cs="Calibri"/>
          <w:sz w:val="21"/>
          <w:szCs w:val="21"/>
        </w:rPr>
        <w:t>unexpended</w:t>
      </w:r>
      <w:r w:rsidR="00BC1736" w:rsidRPr="00BC1736">
        <w:rPr>
          <w:rFonts w:ascii="Calibri" w:hAnsi="Calibri" w:cs="Calibri"/>
          <w:sz w:val="21"/>
          <w:szCs w:val="21"/>
        </w:rPr>
        <w:t xml:space="preserve"> funds will remain on hold until my program is open and serving children birth to five.</w:t>
      </w:r>
    </w:p>
    <w:p w14:paraId="00BA6985" w14:textId="77777777" w:rsidR="00BC1736" w:rsidRPr="00BC1736" w:rsidRDefault="00BC1736" w:rsidP="00BC1736">
      <w:pPr>
        <w:suppressAutoHyphens/>
        <w:ind w:left="479" w:right="15"/>
        <w:rPr>
          <w:rFonts w:ascii="Calibri" w:hAnsi="Calibri" w:cs="Calibri"/>
          <w:sz w:val="21"/>
          <w:szCs w:val="21"/>
        </w:rPr>
      </w:pPr>
    </w:p>
    <w:p w14:paraId="0A6EB14B" w14:textId="62ECE811" w:rsidR="00BC1736" w:rsidRPr="00BC1736" w:rsidRDefault="00724505" w:rsidP="004F75B6">
      <w:pPr>
        <w:tabs>
          <w:tab w:val="left" w:pos="1080"/>
        </w:tabs>
        <w:suppressAutoHyphens/>
        <w:ind w:left="1080" w:right="14" w:hanging="1080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28F0F187" wp14:editId="245042DB">
                <wp:simplePos x="0" y="0"/>
                <wp:positionH relativeFrom="column">
                  <wp:posOffset>-15240</wp:posOffset>
                </wp:positionH>
                <wp:positionV relativeFrom="paragraph">
                  <wp:posOffset>135255</wp:posOffset>
                </wp:positionV>
                <wp:extent cx="3581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1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76E4FD" id="Straight Connector 12" o:spid="_x0000_s1026" style="position:absolute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2pt,10.65pt" to="27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" strokecolor="windowText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</w:rPr>
          <w:id w:val="1304661372"/>
          <w:placeholder>
            <w:docPart w:val="A1887762B5F94876A636183FB83A9B41"/>
          </w:placeholder>
          <w:showingPlcHdr/>
        </w:sdtPr>
        <w:sdtEndPr/>
        <w:sdtContent>
          <w:r>
            <w:rPr>
              <w:rStyle w:val="PlaceholderText"/>
            </w:rPr>
            <w:t xml:space="preserve">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 w:rsidR="00CD3E8A"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 xml:space="preserve">I </w:t>
      </w:r>
      <w:r w:rsidR="00BC1736" w:rsidRPr="00BC1736">
        <w:rPr>
          <w:rFonts w:ascii="Calibri" w:hAnsi="Calibri" w:cs="Calibri"/>
          <w:sz w:val="21"/>
          <w:szCs w:val="21"/>
        </w:rPr>
        <w:t>understand t</w:t>
      </w:r>
      <w:r w:rsidR="004F75B6">
        <w:rPr>
          <w:rFonts w:ascii="Calibri" w:hAnsi="Calibri" w:cs="Calibri"/>
          <w:sz w:val="21"/>
          <w:szCs w:val="21"/>
        </w:rPr>
        <w:t>hat any Quality First</w:t>
      </w:r>
      <w:r w:rsidR="00BC1736" w:rsidRPr="00BC1736">
        <w:rPr>
          <w:rFonts w:ascii="Calibri" w:hAnsi="Calibri" w:cs="Calibri"/>
          <w:sz w:val="21"/>
          <w:szCs w:val="21"/>
        </w:rPr>
        <w:t xml:space="preserve"> </w:t>
      </w:r>
      <w:r w:rsidR="00E46B0B">
        <w:rPr>
          <w:rFonts w:ascii="Calibri" w:hAnsi="Calibri" w:cs="Calibri"/>
          <w:sz w:val="21"/>
          <w:szCs w:val="21"/>
        </w:rPr>
        <w:t>s</w:t>
      </w:r>
      <w:r w:rsidR="00BC1736" w:rsidRPr="00BC1736">
        <w:rPr>
          <w:rFonts w:ascii="Calibri" w:hAnsi="Calibri" w:cs="Calibri"/>
          <w:sz w:val="21"/>
          <w:szCs w:val="21"/>
        </w:rPr>
        <w:t>cholarships that have been allocated to</w:t>
      </w:r>
      <w:r w:rsidR="004F75B6">
        <w:rPr>
          <w:rFonts w:ascii="Calibri" w:hAnsi="Calibri" w:cs="Calibri"/>
          <w:sz w:val="21"/>
          <w:szCs w:val="21"/>
        </w:rPr>
        <w:t xml:space="preserve"> my program are on hold </w:t>
      </w:r>
      <w:r w:rsidR="002F6324">
        <w:rPr>
          <w:rFonts w:ascii="Calibri" w:hAnsi="Calibri" w:cs="Calibri"/>
          <w:sz w:val="21"/>
          <w:szCs w:val="21"/>
        </w:rPr>
        <w:t xml:space="preserve">during </w:t>
      </w:r>
      <w:r w:rsidR="00BC1736" w:rsidRPr="00BC1736">
        <w:rPr>
          <w:rFonts w:ascii="Calibri" w:hAnsi="Calibri" w:cs="Calibri"/>
          <w:sz w:val="21"/>
          <w:szCs w:val="21"/>
        </w:rPr>
        <w:t>my program’s temporary closure. I may not receive reimbursement for child ca</w:t>
      </w:r>
      <w:r w:rsidR="004F75B6">
        <w:rPr>
          <w:rFonts w:ascii="Calibri" w:hAnsi="Calibri" w:cs="Calibri"/>
          <w:sz w:val="21"/>
          <w:szCs w:val="21"/>
        </w:rPr>
        <w:t xml:space="preserve">re services provided during </w:t>
      </w:r>
      <w:r w:rsidR="00BC1736" w:rsidRPr="00BC1736">
        <w:rPr>
          <w:rFonts w:ascii="Calibri" w:hAnsi="Calibri" w:cs="Calibri"/>
          <w:sz w:val="21"/>
          <w:szCs w:val="21"/>
        </w:rPr>
        <w:t>the temporary closure period</w:t>
      </w:r>
      <w:r w:rsidR="002F6324">
        <w:rPr>
          <w:rFonts w:ascii="Calibri" w:hAnsi="Calibri" w:cs="Calibri"/>
          <w:sz w:val="21"/>
          <w:szCs w:val="21"/>
        </w:rPr>
        <w:t>.</w:t>
      </w:r>
    </w:p>
    <w:p w14:paraId="53943089" w14:textId="77777777" w:rsidR="00BC1736" w:rsidRPr="00BC1736" w:rsidRDefault="00BC1736" w:rsidP="00724505">
      <w:pPr>
        <w:suppressAutoHyphens/>
        <w:ind w:right="15"/>
        <w:rPr>
          <w:rFonts w:ascii="Calibri" w:hAnsi="Calibri" w:cs="Calibri"/>
          <w:sz w:val="21"/>
          <w:szCs w:val="21"/>
        </w:rPr>
      </w:pPr>
    </w:p>
    <w:p w14:paraId="4222078F" w14:textId="14A85B18" w:rsidR="00BC1736" w:rsidRDefault="00CD3E8A" w:rsidP="00CD3E8A">
      <w:pPr>
        <w:tabs>
          <w:tab w:val="left" w:pos="1080"/>
        </w:tabs>
        <w:suppressAutoHyphens/>
        <w:ind w:right="15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23280CAD" wp14:editId="227B330D">
                <wp:simplePos x="0" y="0"/>
                <wp:positionH relativeFrom="column">
                  <wp:posOffset>-7620</wp:posOffset>
                </wp:positionH>
                <wp:positionV relativeFrom="paragraph">
                  <wp:posOffset>140970</wp:posOffset>
                </wp:positionV>
                <wp:extent cx="350520" cy="0"/>
                <wp:effectExtent l="0" t="0" r="1143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DC5375" id="Straight Connector 13" o:spid="_x0000_s1026" style="position:absolute;z-index:25201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1.1pt" to="27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  <w:u w:val="single"/>
          </w:rPr>
          <w:id w:val="1506242712"/>
          <w:placeholder>
            <w:docPart w:val="2FA68B3C4A774429B5CA802DE79FDFB5"/>
          </w:placeholder>
          <w:text/>
        </w:sdtPr>
        <w:sdtEndPr/>
        <w:sdtContent>
          <w:r w:rsidR="00FB3354">
            <w:t xml:space="preserve">    </w:t>
          </w:r>
          <w:r w:rsidR="0012721C">
            <w:t xml:space="preserve">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</w:t>
      </w:r>
      <w:r w:rsidR="00BC1736" w:rsidRPr="00BC1736">
        <w:rPr>
          <w:rFonts w:ascii="Calibri" w:hAnsi="Calibri" w:cs="Calibri"/>
          <w:sz w:val="21"/>
          <w:szCs w:val="21"/>
        </w:rPr>
        <w:t xml:space="preserve">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 xml:space="preserve">I </w:t>
      </w:r>
      <w:r w:rsidR="00BC1736" w:rsidRPr="00BC1736">
        <w:rPr>
          <w:rFonts w:ascii="Calibri" w:hAnsi="Calibri" w:cs="Calibri"/>
          <w:sz w:val="21"/>
          <w:szCs w:val="21"/>
        </w:rPr>
        <w:t>understand that I am not guaranteed a temporary closu</w:t>
      </w:r>
      <w:r w:rsidR="005E44DE">
        <w:rPr>
          <w:rFonts w:ascii="Calibri" w:hAnsi="Calibri" w:cs="Calibri"/>
          <w:sz w:val="21"/>
          <w:szCs w:val="21"/>
        </w:rPr>
        <w:t>re. The FTF Quality First Team</w:t>
      </w:r>
      <w:r w:rsidR="00BC1736" w:rsidRPr="00BC1736">
        <w:rPr>
          <w:rFonts w:ascii="Calibri" w:hAnsi="Calibri" w:cs="Calibri"/>
          <w:sz w:val="21"/>
          <w:szCs w:val="21"/>
        </w:rPr>
        <w:t xml:space="preserve"> will review the request </w:t>
      </w:r>
      <w:r w:rsidR="00361FA3">
        <w:rPr>
          <w:rFonts w:ascii="Calibri" w:hAnsi="Calibri" w:cs="Calibri"/>
          <w:sz w:val="21"/>
          <w:szCs w:val="21"/>
        </w:rPr>
        <w:tab/>
      </w:r>
      <w:r w:rsidR="00BC1736" w:rsidRPr="00BC1736">
        <w:rPr>
          <w:rFonts w:ascii="Calibri" w:hAnsi="Calibri" w:cs="Calibri"/>
          <w:sz w:val="21"/>
          <w:szCs w:val="21"/>
        </w:rPr>
        <w:t xml:space="preserve">to determine participant need and regional needs to maintain quality improvement services. </w:t>
      </w:r>
    </w:p>
    <w:p w14:paraId="52976A75" w14:textId="77777777" w:rsidR="002F6324" w:rsidRPr="00BC1736" w:rsidRDefault="002F6324" w:rsidP="00724505">
      <w:pPr>
        <w:tabs>
          <w:tab w:val="left" w:pos="540"/>
          <w:tab w:val="left" w:pos="630"/>
        </w:tabs>
        <w:suppressAutoHyphens/>
        <w:ind w:right="15"/>
        <w:rPr>
          <w:rFonts w:ascii="Calibri" w:hAnsi="Calibri" w:cs="Calibri"/>
          <w:sz w:val="21"/>
          <w:szCs w:val="21"/>
        </w:rPr>
      </w:pPr>
    </w:p>
    <w:p w14:paraId="6ABAAADF" w14:textId="111C6E28" w:rsidR="00BC1736" w:rsidRPr="00BC1736" w:rsidRDefault="00CD3E8A" w:rsidP="00CD3E8A">
      <w:pPr>
        <w:tabs>
          <w:tab w:val="left" w:pos="1080"/>
        </w:tabs>
        <w:suppressAutoHyphens/>
        <w:ind w:right="15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331050CF" wp14:editId="4DE926C1">
                <wp:simplePos x="0" y="0"/>
                <wp:positionH relativeFrom="column">
                  <wp:posOffset>-7620</wp:posOffset>
                </wp:positionH>
                <wp:positionV relativeFrom="paragraph">
                  <wp:posOffset>137795</wp:posOffset>
                </wp:positionV>
                <wp:extent cx="350520" cy="0"/>
                <wp:effectExtent l="0" t="0" r="1143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C7BCBB" id="Straight Connector 17" o:spid="_x0000_s1026" style="position:absolute;z-index:25201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0.85pt" to="27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</w:rPr>
          <w:id w:val="1982961010"/>
          <w:placeholder>
            <w:docPart w:val="AB91AE35EB844DAF9BA248D96F7F3380"/>
          </w:placeholder>
        </w:sdtPr>
        <w:sdtEndPr/>
        <w:sdtContent>
          <w:r w:rsidR="0012721C">
            <w:t xml:space="preserve"> 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>I</w:t>
      </w:r>
      <w:r w:rsidR="00BC1736" w:rsidRPr="00BC1736">
        <w:rPr>
          <w:rFonts w:ascii="Calibri" w:hAnsi="Calibri" w:cs="Calibri"/>
          <w:sz w:val="21"/>
          <w:szCs w:val="21"/>
        </w:rPr>
        <w:t xml:space="preserve"> understand that even if my temporary closure is approved, the FTF Quality First Team may approve my </w:t>
      </w:r>
      <w:r>
        <w:rPr>
          <w:rFonts w:ascii="Calibri" w:hAnsi="Calibri" w:cs="Calibri"/>
          <w:sz w:val="21"/>
          <w:szCs w:val="21"/>
        </w:rPr>
        <w:tab/>
      </w:r>
      <w:r w:rsidR="00BC1736" w:rsidRPr="00BC1736">
        <w:rPr>
          <w:rFonts w:ascii="Calibri" w:hAnsi="Calibri" w:cs="Calibri"/>
          <w:sz w:val="21"/>
          <w:szCs w:val="21"/>
        </w:rPr>
        <w:t xml:space="preserve">temporary closure for a length of time shorter or longer than originally requested based on the rationale I </w:t>
      </w:r>
      <w:r>
        <w:rPr>
          <w:rFonts w:ascii="Calibri" w:hAnsi="Calibri" w:cs="Calibri"/>
          <w:sz w:val="21"/>
          <w:szCs w:val="21"/>
        </w:rPr>
        <w:tab/>
      </w:r>
      <w:r w:rsidR="00BC1736" w:rsidRPr="00BC1736">
        <w:rPr>
          <w:rFonts w:ascii="Calibri" w:hAnsi="Calibri" w:cs="Calibri"/>
          <w:sz w:val="21"/>
          <w:szCs w:val="21"/>
        </w:rPr>
        <w:t>provide.</w:t>
      </w:r>
    </w:p>
    <w:p w14:paraId="163A1E28" w14:textId="77777777" w:rsidR="00BC1736" w:rsidRPr="00BC1736" w:rsidRDefault="00BC1736" w:rsidP="00BC1736">
      <w:pPr>
        <w:suppressAutoHyphens/>
        <w:ind w:right="15"/>
        <w:rPr>
          <w:rFonts w:ascii="Calibri" w:hAnsi="Calibri" w:cs="Calibri"/>
          <w:sz w:val="21"/>
          <w:szCs w:val="21"/>
        </w:rPr>
      </w:pPr>
    </w:p>
    <w:p w14:paraId="295DE641" w14:textId="07186BDC" w:rsidR="00FB3354" w:rsidRDefault="00CD3E8A" w:rsidP="004F75B6">
      <w:pPr>
        <w:tabs>
          <w:tab w:val="left" w:pos="1080"/>
        </w:tabs>
        <w:suppressAutoHyphens/>
        <w:ind w:left="1080" w:right="14" w:hanging="1080"/>
        <w:rPr>
          <w:rFonts w:ascii="Calibri" w:hAnsi="Calibri" w:cs="Calibri"/>
          <w:sz w:val="21"/>
          <w:szCs w:val="21"/>
        </w:rPr>
        <w:sectPr w:rsidR="00FB3354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Calibri" w:hAnsi="Calibri" w:cs="Calibri"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466B013B" wp14:editId="21A2A138">
                <wp:simplePos x="0" y="0"/>
                <wp:positionH relativeFrom="column">
                  <wp:posOffset>-7620</wp:posOffset>
                </wp:positionH>
                <wp:positionV relativeFrom="paragraph">
                  <wp:posOffset>140970</wp:posOffset>
                </wp:positionV>
                <wp:extent cx="350520" cy="0"/>
                <wp:effectExtent l="0" t="0" r="1143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7225D5" id="Straight Connector 19" o:spid="_x0000_s1026" style="position:absolute;z-index:25202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1.1pt" to="27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" strokecolor="black [3213]"/>
            </w:pict>
          </mc:Fallback>
        </mc:AlternateContent>
      </w:r>
      <w:sdt>
        <w:sdtPr>
          <w:rPr>
            <w:rFonts w:ascii="Calibri" w:hAnsi="Calibri" w:cs="Calibri"/>
            <w:sz w:val="21"/>
            <w:szCs w:val="21"/>
            <w:u w:val="single"/>
          </w:rPr>
          <w:id w:val="-1640485931"/>
          <w:placeholder>
            <w:docPart w:val="82EF94BEE378444DA463AC5DA9ADB80B"/>
          </w:placeholder>
          <w:text/>
        </w:sdtPr>
        <w:sdtEndPr/>
        <w:sdtContent>
          <w:r w:rsidR="00F97CD3">
            <w:t xml:space="preserve">  </w:t>
          </w:r>
        </w:sdtContent>
      </w:sdt>
      <w:r w:rsidR="00B17E91"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hAnsi="Calibri" w:cs="Calibri"/>
          <w:sz w:val="21"/>
          <w:szCs w:val="21"/>
        </w:rPr>
        <w:tab/>
      </w:r>
      <w:r w:rsidR="00B17E91">
        <w:rPr>
          <w:rFonts w:ascii="Calibri" w:hAnsi="Calibri" w:cs="Calibri"/>
          <w:sz w:val="21"/>
          <w:szCs w:val="21"/>
        </w:rPr>
        <w:t xml:space="preserve">I understand </w:t>
      </w:r>
      <w:r w:rsidR="00BC1736" w:rsidRPr="00BC1736">
        <w:rPr>
          <w:rFonts w:ascii="Calibri" w:hAnsi="Calibri" w:cs="Calibri"/>
          <w:sz w:val="21"/>
          <w:szCs w:val="21"/>
        </w:rPr>
        <w:t xml:space="preserve">that if there are any changes to the anticipated timeframe of my temporary closure, I must communicate this with my Quality First </w:t>
      </w:r>
      <w:r w:rsidR="004F75B6">
        <w:rPr>
          <w:rFonts w:ascii="Calibri" w:hAnsi="Calibri" w:cs="Calibri"/>
          <w:sz w:val="21"/>
          <w:szCs w:val="21"/>
        </w:rPr>
        <w:t xml:space="preserve">coordinator or </w:t>
      </w:r>
      <w:r w:rsidR="00BC1736" w:rsidRPr="00BC1736">
        <w:rPr>
          <w:rFonts w:ascii="Calibri" w:hAnsi="Calibri" w:cs="Calibri"/>
          <w:sz w:val="21"/>
          <w:szCs w:val="21"/>
        </w:rPr>
        <w:t xml:space="preserve">coach.  If I wish to request an extension, I must submit a new Request for Temporary Closure </w:t>
      </w:r>
      <w:r w:rsidR="00E46B0B">
        <w:rPr>
          <w:rFonts w:ascii="Calibri" w:hAnsi="Calibri" w:cs="Calibri"/>
          <w:sz w:val="21"/>
          <w:szCs w:val="21"/>
        </w:rPr>
        <w:t>F</w:t>
      </w:r>
      <w:r w:rsidR="00BC1736" w:rsidRPr="00BC1736">
        <w:rPr>
          <w:rFonts w:ascii="Calibri" w:hAnsi="Calibri" w:cs="Calibri"/>
          <w:sz w:val="21"/>
          <w:szCs w:val="21"/>
        </w:rPr>
        <w:t xml:space="preserve">orm.  If my program reopens earlier than anticipated, I must notify my Quality First </w:t>
      </w:r>
      <w:r w:rsidR="004F75B6">
        <w:rPr>
          <w:rFonts w:ascii="Calibri" w:hAnsi="Calibri" w:cs="Calibri"/>
          <w:sz w:val="21"/>
          <w:szCs w:val="21"/>
        </w:rPr>
        <w:t xml:space="preserve">coordinator or </w:t>
      </w:r>
      <w:r w:rsidR="00BC1736" w:rsidRPr="00BC1736">
        <w:rPr>
          <w:rFonts w:ascii="Calibri" w:hAnsi="Calibri" w:cs="Calibri"/>
          <w:sz w:val="21"/>
          <w:szCs w:val="21"/>
        </w:rPr>
        <w:t>coach.</w:t>
      </w:r>
    </w:p>
    <w:p w14:paraId="0D51B06F" w14:textId="77777777" w:rsidR="00BC1736" w:rsidRPr="00BC1736" w:rsidRDefault="00BC1736" w:rsidP="00BC1736">
      <w:pPr>
        <w:suppressAutoHyphens/>
        <w:ind w:right="15"/>
        <w:rPr>
          <w:rFonts w:ascii="Calibri" w:hAnsi="Calibri" w:cs="Calibri"/>
          <w:sz w:val="21"/>
          <w:szCs w:val="21"/>
        </w:rPr>
      </w:pPr>
    </w:p>
    <w:p w14:paraId="3735A2C9" w14:textId="3F8C5C89" w:rsidR="00A355C4" w:rsidRPr="006C18A0" w:rsidRDefault="00A355C4" w:rsidP="00361FA3">
      <w:pPr>
        <w:tabs>
          <w:tab w:val="left" w:pos="3600"/>
          <w:tab w:val="left" w:pos="8820"/>
        </w:tabs>
        <w:kinsoku w:val="0"/>
        <w:overflowPunct w:val="0"/>
        <w:spacing w:before="20" w:line="280" w:lineRule="exact"/>
        <w:rPr>
          <w:sz w:val="28"/>
          <w:szCs w:val="28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0256" behindDoc="1" locked="0" layoutInCell="0" allowOverlap="1" wp14:anchorId="5513A008" wp14:editId="6CEF343C">
                <wp:simplePos x="0" y="0"/>
                <wp:positionH relativeFrom="page">
                  <wp:posOffset>2623185</wp:posOffset>
                </wp:positionH>
                <wp:positionV relativeFrom="paragraph">
                  <wp:posOffset>188595</wp:posOffset>
                </wp:positionV>
                <wp:extent cx="3098165" cy="12065"/>
                <wp:effectExtent l="0" t="0" r="26035" b="6985"/>
                <wp:wrapNone/>
                <wp:docPr id="64" name="Freeform 2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8165" cy="12065"/>
                        </a:xfrm>
                        <a:custGeom>
                          <a:avLst/>
                          <a:gdLst>
                            <a:gd name="T0" fmla="*/ 0 w 4879"/>
                            <a:gd name="T1" fmla="*/ 0 h 19"/>
                            <a:gd name="T2" fmla="*/ 4879 w 4879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879" h="19">
                              <a:moveTo>
                                <a:pt x="0" y="0"/>
                              </a:moveTo>
                              <a:lnTo>
                                <a:pt x="487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979FD60" id="Freeform 2504" o:spid="_x0000_s1026" style="position:absolute;z-index:-25131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06.55pt,14.85pt,450.5pt,14.85pt" coordsize="48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" o:allowincell="f" filled="f" strokeweight=".20458mm">
                <v:path arrowok="t" o:connecttype="custom" o:connectlocs="0,0;3098165,0" o:connectangles="0,0"/>
                <w10:wrap anchorx="page"/>
              </v:polyline>
            </w:pict>
          </mc:Fallback>
        </mc:AlternateContent>
      </w: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1280" behindDoc="1" locked="0" layoutInCell="0" allowOverlap="1" wp14:anchorId="2FB3E021" wp14:editId="22AA0EE8">
                <wp:simplePos x="0" y="0"/>
                <wp:positionH relativeFrom="page">
                  <wp:posOffset>440055</wp:posOffset>
                </wp:positionH>
                <wp:positionV relativeFrom="paragraph">
                  <wp:posOffset>188595</wp:posOffset>
                </wp:positionV>
                <wp:extent cx="2057400" cy="12065"/>
                <wp:effectExtent l="0" t="0" r="19050" b="6985"/>
                <wp:wrapNone/>
                <wp:docPr id="65" name="Freeform 2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065"/>
                        </a:xfrm>
                        <a:custGeom>
                          <a:avLst/>
                          <a:gdLst>
                            <a:gd name="T0" fmla="*/ 0 w 3240"/>
                            <a:gd name="T1" fmla="*/ 0 h 19"/>
                            <a:gd name="T2" fmla="*/ 3240 w 3240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240" h="19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A82ABDC" id="Freeform 2505" o:spid="_x0000_s1026" style="position:absolute;z-index:-25131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65pt,14.85pt,196.65pt,14.85pt" coordsize="324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" o:allowincell="f" filled="f" strokeweight=".20458mm">
                <v:path arrowok="t" o:connecttype="custom" o:connectlocs="0,0;2057400,0" o:connectangles="0,0"/>
                <w10:wrap anchorx="page"/>
              </v:polyline>
            </w:pict>
          </mc:Fallback>
        </mc:AlternateContent>
      </w:r>
      <w:r w:rsidR="00CA7AF1">
        <w:tab/>
      </w:r>
      <w:r w:rsidR="00CA7AF1">
        <w:tab/>
      </w:r>
    </w:p>
    <w:p w14:paraId="7EAF9E4A" w14:textId="5E3355A6" w:rsidR="002F6324" w:rsidRPr="0003178B" w:rsidRDefault="00A355C4" w:rsidP="0003178B">
      <w:pPr>
        <w:tabs>
          <w:tab w:val="left" w:pos="5267"/>
          <w:tab w:val="left" w:pos="8776"/>
        </w:tabs>
        <w:kinsoku w:val="0"/>
        <w:overflowPunct w:val="0"/>
        <w:ind w:left="120"/>
        <w:rPr>
          <w:rFonts w:ascii="Calibri" w:hAnsi="Calibri" w:cs="Calibri"/>
          <w:sz w:val="20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2304" behindDoc="1" locked="0" layoutInCell="0" allowOverlap="1" wp14:anchorId="710AA79B" wp14:editId="40CCD088">
                <wp:simplePos x="0" y="0"/>
                <wp:positionH relativeFrom="page">
                  <wp:posOffset>5887085</wp:posOffset>
                </wp:positionH>
                <wp:positionV relativeFrom="paragraph">
                  <wp:posOffset>-1905</wp:posOffset>
                </wp:positionV>
                <wp:extent cx="1496060" cy="12065"/>
                <wp:effectExtent l="0" t="0" r="0" b="0"/>
                <wp:wrapNone/>
                <wp:docPr id="66" name="Freeform 2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060" cy="12065"/>
                        </a:xfrm>
                        <a:custGeom>
                          <a:avLst/>
                          <a:gdLst>
                            <a:gd name="T0" fmla="*/ 0 w 2356"/>
                            <a:gd name="T1" fmla="*/ 0 h 19"/>
                            <a:gd name="T2" fmla="*/ 2356 w 2356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6" h="19">
                              <a:moveTo>
                                <a:pt x="0" y="0"/>
                              </a:moveTo>
                              <a:lnTo>
                                <a:pt x="235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EBA6909" id="Freeform 2506" o:spid="_x0000_s1026" style="position:absolute;z-index:-251314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63.55pt,-.15pt,581.35pt,-.15pt" coordsize="235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" o:allowincell="f" filled="f" strokeweight=".20458mm">
                <v:path arrowok="t" o:connecttype="custom" o:connectlocs="0,0;149606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</w:rPr>
        <w:t>Participant Name                                             Participant Signature</w:t>
      </w:r>
      <w:r>
        <w:rPr>
          <w:rFonts w:ascii="Calibri" w:hAnsi="Calibri" w:cs="Calibri"/>
          <w:sz w:val="20"/>
        </w:rPr>
        <w:tab/>
      </w:r>
      <w:r w:rsidRPr="006C18A0">
        <w:rPr>
          <w:rFonts w:ascii="Calibri" w:hAnsi="Calibri" w:cs="Calibri"/>
          <w:spacing w:val="-1"/>
          <w:sz w:val="20"/>
        </w:rPr>
        <w:t>D</w:t>
      </w:r>
      <w:r w:rsidRPr="006C18A0">
        <w:rPr>
          <w:rFonts w:ascii="Calibri" w:hAnsi="Calibri" w:cs="Calibri"/>
          <w:sz w:val="20"/>
        </w:rPr>
        <w:t>ate</w:t>
      </w:r>
    </w:p>
    <w:p w14:paraId="58C7FF3C" w14:textId="77777777" w:rsidR="00BB0301" w:rsidRDefault="00BB0301">
      <w:pPr>
        <w:widowControl/>
        <w:autoSpaceDE/>
        <w:autoSpaceDN/>
        <w:adjustRightInd/>
        <w:spacing w:line="298" w:lineRule="auto"/>
        <w:ind w:left="274" w:right="245"/>
        <w:rPr>
          <w:rFonts w:asciiTheme="minorHAnsi" w:eastAsia="Calibri" w:hAnsiTheme="minorHAnsi" w:cstheme="minorHAnsi"/>
          <w:spacing w:val="-1"/>
          <w:sz w:val="20"/>
        </w:rPr>
      </w:pPr>
      <w:r>
        <w:rPr>
          <w:rFonts w:asciiTheme="minorHAnsi" w:eastAsia="Calibri" w:hAnsiTheme="minorHAnsi" w:cstheme="minorHAnsi"/>
          <w:spacing w:val="-1"/>
          <w:sz w:val="20"/>
        </w:rPr>
        <w:br w:type="page"/>
      </w:r>
      <w:bookmarkStart w:id="0" w:name="_GoBack"/>
      <w:bookmarkEnd w:id="0"/>
    </w:p>
    <w:p w14:paraId="2B7B0095" w14:textId="72699D64" w:rsidR="00EA1AA3" w:rsidRDefault="006012FB" w:rsidP="006012FB">
      <w:pPr>
        <w:spacing w:before="59"/>
        <w:ind w:left="259"/>
        <w:rPr>
          <w:rFonts w:asciiTheme="minorHAnsi" w:eastAsia="Calibri" w:hAnsiTheme="minorHAnsi" w:cstheme="minorHAnsi"/>
          <w:spacing w:val="-1"/>
          <w:sz w:val="20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  <w:r w:rsidRPr="006C18A0">
        <w:rPr>
          <w:rFonts w:asciiTheme="minorHAnsi" w:eastAsia="Calibri" w:hAnsiTheme="minorHAnsi" w:cstheme="minorHAnsi"/>
          <w:spacing w:val="-1"/>
          <w:sz w:val="20"/>
        </w:rPr>
        <w:t>--------------------------------------------------------Section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to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be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completed</w:t>
      </w:r>
      <w:r w:rsidRPr="006C18A0">
        <w:rPr>
          <w:rFonts w:asciiTheme="minorHAnsi" w:eastAsia="Calibri" w:hAnsiTheme="minorHAnsi" w:cstheme="minorHAnsi"/>
          <w:spacing w:val="-16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by</w:t>
      </w:r>
      <w:r w:rsidRPr="006C18A0">
        <w:rPr>
          <w:rFonts w:asciiTheme="minorHAnsi" w:eastAsia="Calibri" w:hAnsiTheme="minorHAnsi" w:cstheme="minorHAnsi"/>
          <w:spacing w:val="-1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z w:val="20"/>
        </w:rPr>
        <w:t>Quality</w:t>
      </w:r>
      <w:r w:rsidRPr="006C18A0">
        <w:rPr>
          <w:rFonts w:asciiTheme="minorHAnsi" w:eastAsia="Calibri" w:hAnsiTheme="minorHAnsi" w:cstheme="minorHAnsi"/>
          <w:spacing w:val="-18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spacing w:val="-1"/>
          <w:sz w:val="20"/>
        </w:rPr>
        <w:t>First-------------------------------------</w:t>
      </w:r>
      <w:r>
        <w:rPr>
          <w:rFonts w:asciiTheme="minorHAnsi" w:eastAsia="Calibri" w:hAnsiTheme="minorHAnsi" w:cstheme="minorHAnsi"/>
          <w:spacing w:val="-1"/>
          <w:sz w:val="20"/>
        </w:rPr>
        <w:t>---------------</w:t>
      </w:r>
    </w:p>
    <w:p w14:paraId="1CE89AEE" w14:textId="77777777" w:rsidR="006012FB" w:rsidRPr="006C18A0" w:rsidRDefault="006012FB" w:rsidP="006012FB">
      <w:pPr>
        <w:rPr>
          <w:rFonts w:asciiTheme="minorHAnsi" w:eastAsia="Calibri" w:hAnsiTheme="minorHAnsi" w:cstheme="minorHAnsi"/>
          <w:sz w:val="29"/>
          <w:szCs w:val="29"/>
        </w:rPr>
      </w:pPr>
    </w:p>
    <w:p w14:paraId="1CE89AEF" w14:textId="41152884" w:rsidR="006012FB" w:rsidRPr="006C18A0" w:rsidRDefault="006012FB" w:rsidP="006012FB">
      <w:pPr>
        <w:ind w:left="259"/>
        <w:outlineLvl w:val="0"/>
        <w:rPr>
          <w:rFonts w:asciiTheme="minorHAnsi" w:eastAsia="Calibri" w:hAnsiTheme="minorHAnsi" w:cstheme="minorHAnsi"/>
          <w:sz w:val="20"/>
        </w:rPr>
      </w:pP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First</w:t>
      </w:r>
      <w:r w:rsidRPr="006C18A0">
        <w:rPr>
          <w:rFonts w:asciiTheme="minorHAnsi" w:eastAsia="Calibri" w:hAnsiTheme="minorHAnsi" w:cstheme="minorHAnsi"/>
          <w:b/>
          <w:bCs/>
          <w:spacing w:val="-7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pacing w:val="-1"/>
          <w:sz w:val="20"/>
        </w:rPr>
        <w:t>Things</w:t>
      </w:r>
      <w:r w:rsidRPr="006C18A0">
        <w:rPr>
          <w:rFonts w:asciiTheme="minorHAnsi" w:eastAsia="Calibri" w:hAnsiTheme="minorHAnsi" w:cstheme="minorHAnsi"/>
          <w:b/>
          <w:bCs/>
          <w:spacing w:val="-6"/>
          <w:sz w:val="20"/>
        </w:rPr>
        <w:t xml:space="preserve"> 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First</w:t>
      </w:r>
      <w:r w:rsidR="00421C51">
        <w:rPr>
          <w:rFonts w:asciiTheme="minorHAnsi" w:eastAsia="Calibri" w:hAnsiTheme="minorHAnsi" w:cstheme="minorHAnsi"/>
          <w:b/>
          <w:bCs/>
          <w:sz w:val="20"/>
        </w:rPr>
        <w:t xml:space="preserve">’s </w:t>
      </w:r>
      <w:r w:rsidR="00554D0E">
        <w:rPr>
          <w:rFonts w:asciiTheme="minorHAnsi" w:eastAsia="Calibri" w:hAnsiTheme="minorHAnsi" w:cstheme="minorHAnsi"/>
          <w:b/>
          <w:bCs/>
          <w:sz w:val="20"/>
        </w:rPr>
        <w:t>response</w:t>
      </w:r>
      <w:r w:rsidRPr="006C18A0">
        <w:rPr>
          <w:rFonts w:asciiTheme="minorHAnsi" w:eastAsia="Calibri" w:hAnsiTheme="minorHAnsi" w:cstheme="minorHAnsi"/>
          <w:b/>
          <w:bCs/>
          <w:sz w:val="20"/>
        </w:rPr>
        <w:t>:</w:t>
      </w:r>
    </w:p>
    <w:p w14:paraId="22C9C820" w14:textId="77777777" w:rsidR="00EA1AA3" w:rsidRDefault="00EA1AA3" w:rsidP="006012FB">
      <w:pPr>
        <w:rPr>
          <w:rFonts w:asciiTheme="minorHAnsi" w:eastAsia="Calibri" w:hAnsiTheme="minorHAnsi" w:cstheme="minorHAnsi"/>
          <w:b/>
          <w:bCs/>
          <w:sz w:val="20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14:paraId="1CE89AF0" w14:textId="52FF2F63" w:rsidR="006012FB" w:rsidRPr="006C18A0" w:rsidRDefault="006012FB" w:rsidP="006012FB">
      <w:pPr>
        <w:rPr>
          <w:rFonts w:asciiTheme="minorHAnsi" w:eastAsia="Calibri" w:hAnsiTheme="minorHAnsi" w:cstheme="minorHAnsi"/>
          <w:b/>
          <w:bCs/>
          <w:sz w:val="20"/>
        </w:rPr>
      </w:pPr>
    </w:p>
    <w:p w14:paraId="77C11B0C" w14:textId="1A1AD1BE" w:rsidR="00BF0AAF" w:rsidRPr="006C18A0" w:rsidRDefault="00E565A0" w:rsidP="00BF0AAF">
      <w:pPr>
        <w:tabs>
          <w:tab w:val="left" w:pos="720"/>
        </w:tabs>
        <w:spacing w:before="126" w:line="360" w:lineRule="auto"/>
        <w:rPr>
          <w:rFonts w:asciiTheme="minorHAnsi" w:eastAsia="Calibri" w:hAnsiTheme="minorHAnsi" w:cstheme="minorHAnsi"/>
          <w:sz w:val="20"/>
        </w:rPr>
      </w:pPr>
      <w:sdt>
        <w:sdtPr>
          <w:rPr>
            <w:rFonts w:asciiTheme="minorHAnsi" w:eastAsia="Calibri" w:hAnsiTheme="minorHAnsi" w:cstheme="minorHAnsi"/>
            <w:spacing w:val="-1"/>
            <w:sz w:val="20"/>
          </w:rPr>
          <w:id w:val="1489903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7AF1">
            <w:rPr>
              <w:rFonts w:ascii="MS Gothic" w:eastAsia="MS Gothic" w:hAnsi="MS Gothic" w:cstheme="minorHAnsi" w:hint="eastAsia"/>
              <w:spacing w:val="-1"/>
              <w:sz w:val="20"/>
            </w:rPr>
            <w:t>☐</w:t>
          </w:r>
        </w:sdtContent>
      </w:sdt>
      <w:r w:rsidR="00BF0AAF">
        <w:rPr>
          <w:rFonts w:asciiTheme="minorHAnsi" w:eastAsia="Calibri" w:hAnsiTheme="minorHAnsi" w:cstheme="minorHAnsi"/>
          <w:spacing w:val="-1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ab/>
      </w:r>
      <w:r w:rsidR="00EA1AA3">
        <w:rPr>
          <w:rFonts w:asciiTheme="minorHAnsi" w:eastAsia="Calibri" w:hAnsiTheme="minorHAnsi" w:cstheme="minorHAnsi"/>
          <w:spacing w:val="-1"/>
          <w:sz w:val="20"/>
        </w:rPr>
        <w:t>A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p</w:t>
      </w:r>
      <w:r w:rsidR="004E637D">
        <w:rPr>
          <w:rFonts w:asciiTheme="minorHAnsi" w:eastAsia="Calibri" w:hAnsiTheme="minorHAnsi" w:cstheme="minorHAnsi"/>
          <w:spacing w:val="-1"/>
          <w:sz w:val="20"/>
        </w:rPr>
        <w:t>p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rove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>temporary closure</w:t>
      </w:r>
      <w:r w:rsidR="00BF0AAF" w:rsidRPr="006C18A0">
        <w:rPr>
          <w:rFonts w:asciiTheme="minorHAnsi" w:eastAsia="Calibri" w:hAnsiTheme="minorHAnsi" w:cstheme="minorHAnsi"/>
          <w:spacing w:val="-7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for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z w:val="20"/>
        </w:rPr>
        <w:t>the</w:t>
      </w:r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time</w:t>
      </w:r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z w:val="20"/>
        </w:rPr>
        <w:t>perio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requested</w:t>
      </w:r>
    </w:p>
    <w:p w14:paraId="463790EC" w14:textId="001CD1C3" w:rsidR="00BF0AAF" w:rsidRDefault="00E565A0" w:rsidP="00BF0AAF">
      <w:pPr>
        <w:tabs>
          <w:tab w:val="left" w:pos="720"/>
          <w:tab w:val="left" w:pos="6480"/>
        </w:tabs>
        <w:spacing w:before="87" w:line="360" w:lineRule="auto"/>
        <w:ind w:right="2880"/>
        <w:rPr>
          <w:rFonts w:asciiTheme="minorHAnsi" w:eastAsia="Calibri" w:hAnsiTheme="minorHAnsi" w:cstheme="minorHAnsi"/>
          <w:spacing w:val="49"/>
          <w:sz w:val="20"/>
        </w:rPr>
      </w:pPr>
      <w:sdt>
        <w:sdtPr>
          <w:rPr>
            <w:rFonts w:asciiTheme="minorHAnsi" w:eastAsia="Calibri" w:hAnsiTheme="minorHAnsi" w:cstheme="minorHAnsi"/>
            <w:spacing w:val="-1"/>
            <w:sz w:val="20"/>
          </w:rPr>
          <w:id w:val="1111398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0AAF">
            <w:rPr>
              <w:rFonts w:ascii="MS Gothic" w:eastAsia="MS Gothic" w:hAnsi="MS Gothic" w:cstheme="minorHAnsi" w:hint="eastAsia"/>
              <w:spacing w:val="-1"/>
              <w:sz w:val="20"/>
            </w:rPr>
            <w:t>☐</w:t>
          </w:r>
        </w:sdtContent>
      </w:sdt>
      <w:r w:rsidR="00BF0AAF">
        <w:rPr>
          <w:rFonts w:asciiTheme="minorHAnsi" w:eastAsia="Calibri" w:hAnsiTheme="minorHAnsi" w:cstheme="minorHAnsi"/>
          <w:spacing w:val="-1"/>
          <w:sz w:val="20"/>
        </w:rPr>
        <w:t xml:space="preserve">  </w:t>
      </w:r>
      <w:r w:rsidR="00BF0AAF">
        <w:rPr>
          <w:rFonts w:asciiTheme="minorHAnsi" w:eastAsia="Calibri" w:hAnsiTheme="minorHAnsi" w:cstheme="minorHAnsi"/>
          <w:spacing w:val="-1"/>
          <w:sz w:val="20"/>
        </w:rPr>
        <w:tab/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Approve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>temporary closure</w:t>
      </w:r>
      <w:r w:rsidR="00BF0AAF" w:rsidRPr="006C18A0">
        <w:rPr>
          <w:rFonts w:asciiTheme="minorHAnsi" w:eastAsia="Calibri" w:hAnsiTheme="minorHAnsi" w:cstheme="minorHAnsi"/>
          <w:spacing w:val="-5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with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revised</w:t>
      </w:r>
      <w:r w:rsidR="00BF0AAF" w:rsidRPr="006C18A0">
        <w:rPr>
          <w:rFonts w:asciiTheme="minorHAnsi" w:eastAsia="Calibri" w:hAnsiTheme="minorHAnsi" w:cstheme="minorHAnsi"/>
          <w:spacing w:val="-6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z w:val="20"/>
        </w:rPr>
        <w:t>timeline</w:t>
      </w:r>
      <w:r w:rsidR="00BF0AAF">
        <w:rPr>
          <w:rFonts w:asciiTheme="minorHAnsi" w:eastAsia="Calibri" w:hAnsiTheme="minorHAnsi" w:cstheme="minorHAnsi"/>
          <w:sz w:val="20"/>
        </w:rPr>
        <w:t xml:space="preserve"> </w:t>
      </w:r>
      <w:sdt>
        <w:sdtPr>
          <w:rPr>
            <w:rFonts w:ascii="Calibri" w:hAnsi="Calibri" w:cs="Calibri"/>
            <w:sz w:val="21"/>
            <w:szCs w:val="21"/>
            <w:u w:val="single"/>
          </w:rPr>
          <w:id w:val="-1273544544"/>
          <w:placeholder>
            <w:docPart w:val="8534BB39544148FCAD3C227FBD545612"/>
          </w:placeholder>
          <w:showingPlcHdr/>
        </w:sdtPr>
        <w:sdtEndPr/>
        <w:sdtContent>
          <w:r w:rsidR="00D42811" w:rsidRPr="005F7935">
            <w:rPr>
              <w:rStyle w:val="PlaceholderText"/>
              <w:rFonts w:ascii="Calibri" w:eastAsiaTheme="minorHAnsi" w:hAnsi="Calibri" w:cs="Calibri"/>
              <w:sz w:val="21"/>
              <w:szCs w:val="21"/>
              <w:u w:val="single"/>
            </w:rPr>
            <w:t>___</w:t>
          </w:r>
        </w:sdtContent>
      </w:sdt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</w:p>
    <w:p w14:paraId="5CBF876C" w14:textId="77777777" w:rsidR="00BF0AAF" w:rsidRDefault="00E565A0" w:rsidP="00BF0AAF">
      <w:pPr>
        <w:tabs>
          <w:tab w:val="left" w:pos="720"/>
        </w:tabs>
        <w:spacing w:line="360" w:lineRule="auto"/>
        <w:ind w:right="4394"/>
        <w:rPr>
          <w:rFonts w:asciiTheme="minorHAnsi" w:eastAsia="Calibri" w:hAnsiTheme="minorHAnsi" w:cstheme="minorHAnsi"/>
          <w:spacing w:val="-1"/>
          <w:sz w:val="20"/>
        </w:rPr>
      </w:pPr>
      <w:sdt>
        <w:sdtPr>
          <w:rPr>
            <w:rFonts w:asciiTheme="minorHAnsi" w:eastAsia="Calibri" w:hAnsiTheme="minorHAnsi" w:cstheme="minorHAnsi"/>
            <w:spacing w:val="-1"/>
            <w:sz w:val="20"/>
          </w:rPr>
          <w:id w:val="-1996407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0AAF">
            <w:rPr>
              <w:rFonts w:ascii="MS Gothic" w:eastAsia="MS Gothic" w:hAnsi="MS Gothic" w:cstheme="minorHAnsi" w:hint="eastAsia"/>
              <w:spacing w:val="-1"/>
              <w:sz w:val="20"/>
            </w:rPr>
            <w:t>☐</w:t>
          </w:r>
        </w:sdtContent>
      </w:sdt>
      <w:r w:rsidR="00BF0AAF">
        <w:rPr>
          <w:rFonts w:asciiTheme="minorHAnsi" w:eastAsia="Calibri" w:hAnsiTheme="minorHAnsi" w:cstheme="minorHAnsi"/>
          <w:spacing w:val="-1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ab/>
        <w:t xml:space="preserve">Not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approved</w:t>
      </w:r>
      <w:r w:rsidR="00BF0AAF" w:rsidRPr="006C18A0">
        <w:rPr>
          <w:rFonts w:asciiTheme="minorHAnsi" w:eastAsia="Calibri" w:hAnsiTheme="minorHAnsi" w:cstheme="minorHAnsi"/>
          <w:spacing w:val="-9"/>
          <w:sz w:val="20"/>
        </w:rPr>
        <w:t xml:space="preserve"> </w:t>
      </w:r>
      <w:r w:rsidR="00BF0AAF" w:rsidRPr="006C18A0">
        <w:rPr>
          <w:rFonts w:asciiTheme="minorHAnsi" w:eastAsia="Calibri" w:hAnsiTheme="minorHAnsi" w:cstheme="minorHAnsi"/>
          <w:spacing w:val="-1"/>
          <w:sz w:val="20"/>
        </w:rPr>
        <w:t>for</w:t>
      </w:r>
      <w:r w:rsidR="00BF0AAF" w:rsidRPr="006C18A0">
        <w:rPr>
          <w:rFonts w:asciiTheme="minorHAnsi" w:eastAsia="Calibri" w:hAnsiTheme="minorHAnsi" w:cstheme="minorHAnsi"/>
          <w:spacing w:val="-8"/>
          <w:sz w:val="20"/>
        </w:rPr>
        <w:t xml:space="preserve"> </w:t>
      </w:r>
      <w:r w:rsidR="00BF0AAF">
        <w:rPr>
          <w:rFonts w:asciiTheme="minorHAnsi" w:eastAsia="Calibri" w:hAnsiTheme="minorHAnsi" w:cstheme="minorHAnsi"/>
          <w:spacing w:val="-1"/>
          <w:sz w:val="20"/>
        </w:rPr>
        <w:t>temporary closure</w:t>
      </w:r>
    </w:p>
    <w:p w14:paraId="1CE89AF4" w14:textId="77777777" w:rsidR="006012FB" w:rsidRPr="006C18A0" w:rsidRDefault="006012FB" w:rsidP="006012FB">
      <w:pPr>
        <w:spacing w:before="8"/>
        <w:rPr>
          <w:rFonts w:asciiTheme="minorHAnsi" w:eastAsia="Calibri" w:hAnsiTheme="minorHAnsi" w:cstheme="minorHAnsi"/>
          <w:sz w:val="18"/>
          <w:szCs w:val="18"/>
        </w:rPr>
      </w:pPr>
    </w:p>
    <w:p w14:paraId="0E49F4DB" w14:textId="2D1EF180" w:rsidR="00EA1AA3" w:rsidRDefault="00DA0A99" w:rsidP="00B95E76">
      <w:pPr>
        <w:ind w:left="259" w:firstLine="461"/>
        <w:rPr>
          <w:rFonts w:asciiTheme="minorHAnsi" w:eastAsia="Calibri" w:hAnsiTheme="minorHAnsi" w:cstheme="minorHAnsi"/>
          <w:sz w:val="20"/>
        </w:rPr>
        <w:sectPr w:rsidR="00EA1AA3" w:rsidSect="00EA1AA3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Theme="minorHAnsi" w:eastAsia="Calibri" w:hAnsiTheme="minorHAnsi" w:cstheme="minorHAnsi"/>
          <w:sz w:val="20"/>
        </w:rPr>
        <w:t>Rationale</w:t>
      </w:r>
      <w:r w:rsidR="00E46B0B">
        <w:rPr>
          <w:rFonts w:asciiTheme="minorHAnsi" w:eastAsia="Calibri" w:hAnsiTheme="minorHAnsi" w:cstheme="minorHAnsi"/>
          <w:sz w:val="20"/>
        </w:rPr>
        <w:t xml:space="preserve"> for decision</w:t>
      </w:r>
      <w:r>
        <w:rPr>
          <w:rFonts w:asciiTheme="minorHAnsi" w:eastAsia="Calibri" w:hAnsiTheme="minorHAnsi" w:cstheme="minorHAnsi"/>
          <w:sz w:val="20"/>
        </w:rPr>
        <w:t>:</w:t>
      </w:r>
    </w:p>
    <w:p w14:paraId="1CE89AF5" w14:textId="320F4154" w:rsidR="00DA0A99" w:rsidRPr="006C18A0" w:rsidRDefault="00DA0A99" w:rsidP="00CA7AF1">
      <w:pPr>
        <w:rPr>
          <w:rFonts w:asciiTheme="minorHAnsi" w:eastAsia="Calibri" w:hAnsiTheme="minorHAnsi" w:cstheme="minorHAnsi"/>
          <w:sz w:val="20"/>
        </w:rPr>
      </w:pPr>
    </w:p>
    <w:p w14:paraId="56B76495" w14:textId="6DC37B31" w:rsidR="00E02850" w:rsidRDefault="00E02850" w:rsidP="00DA0A99">
      <w:pPr>
        <w:spacing w:line="200" w:lineRule="atLeast"/>
        <w:rPr>
          <w:rFonts w:asciiTheme="minorHAnsi" w:eastAsia="Calibri" w:hAnsiTheme="minorHAnsi" w:cstheme="minorHAnsi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A7AF1" w14:paraId="4165245B" w14:textId="77777777" w:rsidTr="00CA7AF1">
        <w:tc>
          <w:tcPr>
            <w:tcW w:w="10790" w:type="dxa"/>
          </w:tcPr>
          <w:p w14:paraId="78C9B5A6" w14:textId="77777777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20B2BE21" w14:textId="77777777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6BD8982E" w14:textId="53F7B70A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6135D73E" w14:textId="681D3FD0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45260181" w14:textId="46420313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6D7CD8B9" w14:textId="77777777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  <w:p w14:paraId="0D9C5492" w14:textId="081D6C83" w:rsidR="00CA7AF1" w:rsidRDefault="00CA7AF1" w:rsidP="00DA0A99">
            <w:pPr>
              <w:spacing w:line="200" w:lineRule="atLeast"/>
              <w:rPr>
                <w:rFonts w:eastAsia="Calibri" w:cstheme="minorHAnsi"/>
                <w:sz w:val="20"/>
              </w:rPr>
            </w:pPr>
          </w:p>
        </w:tc>
      </w:tr>
    </w:tbl>
    <w:p w14:paraId="43525718" w14:textId="49FB0127" w:rsidR="00DD583E" w:rsidRDefault="00DD583E" w:rsidP="00DA0A99">
      <w:pPr>
        <w:spacing w:line="200" w:lineRule="atLeast"/>
        <w:rPr>
          <w:rFonts w:asciiTheme="minorHAnsi" w:eastAsia="Calibri" w:hAnsiTheme="minorHAnsi" w:cstheme="minorHAnsi"/>
          <w:sz w:val="20"/>
        </w:rPr>
      </w:pPr>
    </w:p>
    <w:p w14:paraId="6CAF1E74" w14:textId="77777777" w:rsidR="00DD583E" w:rsidRDefault="00DD583E" w:rsidP="00DA0A99">
      <w:pPr>
        <w:spacing w:line="200" w:lineRule="atLeast"/>
        <w:rPr>
          <w:rFonts w:asciiTheme="minorHAnsi" w:eastAsia="Calibri" w:hAnsiTheme="minorHAnsi" w:cstheme="minorHAnsi"/>
          <w:sz w:val="20"/>
        </w:rPr>
      </w:pPr>
    </w:p>
    <w:p w14:paraId="45B11DB3" w14:textId="20FE54B4" w:rsidR="00A355C4" w:rsidRPr="006C18A0" w:rsidRDefault="00A355C4" w:rsidP="00361FA3">
      <w:pPr>
        <w:tabs>
          <w:tab w:val="left" w:pos="3600"/>
          <w:tab w:val="left" w:pos="8730"/>
        </w:tabs>
        <w:kinsoku w:val="0"/>
        <w:overflowPunct w:val="0"/>
        <w:spacing w:before="20" w:line="280" w:lineRule="exact"/>
        <w:rPr>
          <w:sz w:val="28"/>
          <w:szCs w:val="28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8448" behindDoc="1" locked="0" layoutInCell="0" allowOverlap="1" wp14:anchorId="786D64C4" wp14:editId="17BFB98D">
                <wp:simplePos x="0" y="0"/>
                <wp:positionH relativeFrom="page">
                  <wp:posOffset>2623185</wp:posOffset>
                </wp:positionH>
                <wp:positionV relativeFrom="paragraph">
                  <wp:posOffset>188595</wp:posOffset>
                </wp:positionV>
                <wp:extent cx="3098165" cy="12065"/>
                <wp:effectExtent l="0" t="0" r="26035" b="6985"/>
                <wp:wrapNone/>
                <wp:docPr id="449" name="Freeform 2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8165" cy="12065"/>
                        </a:xfrm>
                        <a:custGeom>
                          <a:avLst/>
                          <a:gdLst>
                            <a:gd name="T0" fmla="*/ 0 w 4879"/>
                            <a:gd name="T1" fmla="*/ 0 h 19"/>
                            <a:gd name="T2" fmla="*/ 4879 w 4879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879" h="19">
                              <a:moveTo>
                                <a:pt x="0" y="0"/>
                              </a:moveTo>
                              <a:lnTo>
                                <a:pt x="487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F549CD3" id="Freeform 2504" o:spid="_x0000_s1026" style="position:absolute;z-index:-25130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06.55pt,14.85pt,450.5pt,14.85pt" coordsize="48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" o:allowincell="f" filled="f" strokeweight=".20458mm">
                <v:path arrowok="t" o:connecttype="custom" o:connectlocs="0,0;3098165,0" o:connectangles="0,0"/>
                <w10:wrap anchorx="page"/>
              </v:polyline>
            </w:pict>
          </mc:Fallback>
        </mc:AlternateContent>
      </w: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09472" behindDoc="1" locked="0" layoutInCell="0" allowOverlap="1" wp14:anchorId="313E23ED" wp14:editId="37F4FC70">
                <wp:simplePos x="0" y="0"/>
                <wp:positionH relativeFrom="page">
                  <wp:posOffset>440055</wp:posOffset>
                </wp:positionH>
                <wp:positionV relativeFrom="paragraph">
                  <wp:posOffset>188595</wp:posOffset>
                </wp:positionV>
                <wp:extent cx="2057400" cy="12065"/>
                <wp:effectExtent l="0" t="0" r="19050" b="6985"/>
                <wp:wrapNone/>
                <wp:docPr id="450" name="Freeform 2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065"/>
                        </a:xfrm>
                        <a:custGeom>
                          <a:avLst/>
                          <a:gdLst>
                            <a:gd name="T0" fmla="*/ 0 w 3240"/>
                            <a:gd name="T1" fmla="*/ 0 h 19"/>
                            <a:gd name="T2" fmla="*/ 3240 w 3240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240" h="19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042BFFC" id="Freeform 2505" o:spid="_x0000_s1026" style="position:absolute;z-index:-25130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65pt,14.85pt,196.65pt,14.85pt" coordsize="324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" o:allowincell="f" filled="f" strokeweight=".20458mm">
                <v:path arrowok="t" o:connecttype="custom" o:connectlocs="0,0;2057400,0" o:connectangles="0,0"/>
                <w10:wrap anchorx="page"/>
              </v:polyline>
            </w:pict>
          </mc:Fallback>
        </mc:AlternateContent>
      </w:r>
      <w:r>
        <w:rPr>
          <w:sz w:val="28"/>
          <w:szCs w:val="28"/>
        </w:rPr>
        <w:t xml:space="preserve"> </w:t>
      </w:r>
    </w:p>
    <w:p w14:paraId="36CD2E13" w14:textId="6E9E14AB" w:rsidR="00A355C4" w:rsidRPr="006C18A0" w:rsidRDefault="00A355C4" w:rsidP="00A355C4">
      <w:pPr>
        <w:tabs>
          <w:tab w:val="left" w:pos="5267"/>
          <w:tab w:val="left" w:pos="8776"/>
        </w:tabs>
        <w:kinsoku w:val="0"/>
        <w:overflowPunct w:val="0"/>
        <w:ind w:left="120"/>
        <w:rPr>
          <w:rFonts w:ascii="Calibri" w:hAnsi="Calibri" w:cs="Calibri"/>
          <w:sz w:val="20"/>
        </w:rPr>
      </w:pPr>
      <w:r w:rsidRPr="006C18A0"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0" allowOverlap="1" wp14:anchorId="4C851726" wp14:editId="28D5EB11">
                <wp:simplePos x="0" y="0"/>
                <wp:positionH relativeFrom="page">
                  <wp:posOffset>5887085</wp:posOffset>
                </wp:positionH>
                <wp:positionV relativeFrom="paragraph">
                  <wp:posOffset>-1905</wp:posOffset>
                </wp:positionV>
                <wp:extent cx="1496060" cy="12065"/>
                <wp:effectExtent l="0" t="0" r="0" b="0"/>
                <wp:wrapNone/>
                <wp:docPr id="451" name="Freeform 2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060" cy="12065"/>
                        </a:xfrm>
                        <a:custGeom>
                          <a:avLst/>
                          <a:gdLst>
                            <a:gd name="T0" fmla="*/ 0 w 2356"/>
                            <a:gd name="T1" fmla="*/ 0 h 19"/>
                            <a:gd name="T2" fmla="*/ 2356 w 2356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6" h="19">
                              <a:moveTo>
                                <a:pt x="0" y="0"/>
                              </a:moveTo>
                              <a:lnTo>
                                <a:pt x="235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BCCAFB9" id="Freeform 2506" o:spid="_x0000_s1026" style="position:absolute;z-index:-251305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63.55pt,-.15pt,581.35pt,-.15pt" coordsize="235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" o:allowincell="f" filled="f" strokeweight=".20458mm">
                <v:path arrowok="t" o:connecttype="custom" o:connectlocs="0,0;149606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</w:rPr>
        <w:t xml:space="preserve">FTF Quality First </w:t>
      </w:r>
      <w:r w:rsidR="00E46B0B">
        <w:rPr>
          <w:rFonts w:ascii="Calibri" w:hAnsi="Calibri" w:cs="Calibri"/>
          <w:sz w:val="20"/>
        </w:rPr>
        <w:t>Staff Member</w:t>
      </w:r>
      <w:r>
        <w:rPr>
          <w:rFonts w:ascii="Calibri" w:hAnsi="Calibri" w:cs="Calibri"/>
          <w:sz w:val="20"/>
        </w:rPr>
        <w:t xml:space="preserve">                            FTF Quality First</w:t>
      </w:r>
      <w:r w:rsidR="00E46B0B">
        <w:rPr>
          <w:rFonts w:ascii="Calibri" w:hAnsi="Calibri" w:cs="Calibri"/>
          <w:sz w:val="20"/>
        </w:rPr>
        <w:t xml:space="preserve"> Staff Member</w:t>
      </w:r>
      <w:r>
        <w:rPr>
          <w:rFonts w:ascii="Calibri" w:hAnsi="Calibri" w:cs="Calibri"/>
          <w:sz w:val="20"/>
        </w:rPr>
        <w:t xml:space="preserve"> Signature</w:t>
      </w:r>
      <w:r>
        <w:rPr>
          <w:rFonts w:ascii="Calibri" w:hAnsi="Calibri" w:cs="Calibri"/>
          <w:sz w:val="20"/>
        </w:rPr>
        <w:tab/>
      </w:r>
      <w:r w:rsidRPr="006C18A0">
        <w:rPr>
          <w:rFonts w:ascii="Calibri" w:hAnsi="Calibri" w:cs="Calibri"/>
          <w:spacing w:val="-1"/>
          <w:sz w:val="20"/>
        </w:rPr>
        <w:t>D</w:t>
      </w:r>
      <w:r w:rsidRPr="006C18A0">
        <w:rPr>
          <w:rFonts w:ascii="Calibri" w:hAnsi="Calibri" w:cs="Calibri"/>
          <w:sz w:val="20"/>
        </w:rPr>
        <w:t>ate</w:t>
      </w:r>
    </w:p>
    <w:p w14:paraId="1CE89B4D" w14:textId="675A8C03" w:rsidR="006012FB" w:rsidRPr="005B398B" w:rsidRDefault="006012FB" w:rsidP="00BF0AAF">
      <w:pPr>
        <w:tabs>
          <w:tab w:val="left" w:pos="4851"/>
          <w:tab w:val="left" w:pos="9171"/>
        </w:tabs>
        <w:spacing w:before="22"/>
        <w:rPr>
          <w:rFonts w:asciiTheme="minorHAnsi" w:eastAsia="Calibri" w:hAnsiTheme="minorHAnsi" w:cstheme="minorHAnsi"/>
          <w:spacing w:val="-1"/>
          <w:sz w:val="20"/>
        </w:rPr>
      </w:pPr>
    </w:p>
    <w:sectPr w:rsidR="006012FB" w:rsidRPr="005B398B" w:rsidSect="00EA1AA3">
      <w:type w:val="continuous"/>
      <w:pgSz w:w="12240" w:h="15840" w:code="1"/>
      <w:pgMar w:top="720" w:right="720" w:bottom="720" w:left="720" w:header="720" w:footer="720" w:gutter="0"/>
      <w:cols w:space="720"/>
      <w:formProt w:val="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954693D" w16cex:dateUtc="2020-04-16T02:57:45.27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9F99725" w16cid:durableId="5954693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CF2A7" w14:textId="77777777" w:rsidR="00955499" w:rsidRDefault="00955499" w:rsidP="006012FB">
      <w:r>
        <w:separator/>
      </w:r>
    </w:p>
  </w:endnote>
  <w:endnote w:type="continuationSeparator" w:id="0">
    <w:p w14:paraId="0F421994" w14:textId="77777777" w:rsidR="00955499" w:rsidRDefault="00955499" w:rsidP="00601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r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89B9C" w14:textId="77777777" w:rsidR="00DA740F" w:rsidRDefault="00DA740F">
    <w:pPr>
      <w:kinsoku w:val="0"/>
      <w:overflowPunct w:val="0"/>
      <w:rPr>
        <w:sz w:val="10"/>
        <w:szCs w:val="1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028822" w14:textId="1B9BA495" w:rsidR="00DA740F" w:rsidRDefault="00E565A0" w:rsidP="0057640B">
    <w:pPr>
      <w:pStyle w:val="Footer"/>
      <w:tabs>
        <w:tab w:val="clear" w:pos="4680"/>
        <w:tab w:val="clear" w:pos="9360"/>
        <w:tab w:val="left" w:pos="7650"/>
      </w:tabs>
      <w:jc w:val="right"/>
    </w:pPr>
    <w:sdt>
      <w:sdtPr>
        <w:rPr>
          <w:rFonts w:asciiTheme="minorHAnsi" w:hAnsiTheme="minorHAnsi" w:cstheme="minorHAnsi"/>
          <w:sz w:val="18"/>
          <w:szCs w:val="18"/>
        </w:rPr>
        <w:id w:val="-22060473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A740F" w:rsidRPr="00BF0AAF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="00DA740F" w:rsidRPr="00BF0AAF">
          <w:rPr>
            <w:rFonts w:asciiTheme="minorHAnsi" w:hAnsiTheme="minorHAnsi" w:cstheme="minorHAnsi"/>
            <w:sz w:val="18"/>
            <w:szCs w:val="18"/>
          </w:rPr>
          <w:instrText xml:space="preserve"> PAGE   \* MERGEFORMAT </w:instrText>
        </w:r>
        <w:r w:rsidR="00DA740F" w:rsidRPr="00BF0AAF">
          <w:rPr>
            <w:rFonts w:asciiTheme="minorHAnsi" w:hAnsiTheme="minorHAnsi" w:cstheme="minorHAnsi"/>
            <w:sz w:val="18"/>
            <w:szCs w:val="18"/>
          </w:rPr>
          <w:fldChar w:fldCharType="separate"/>
        </w:r>
        <w:r>
          <w:rPr>
            <w:rFonts w:asciiTheme="minorHAnsi" w:hAnsiTheme="minorHAnsi" w:cstheme="minorHAnsi"/>
            <w:noProof/>
            <w:sz w:val="18"/>
            <w:szCs w:val="18"/>
          </w:rPr>
          <w:t>1</w:t>
        </w:r>
        <w:r w:rsidR="00DA740F" w:rsidRPr="00BF0AAF">
          <w:rPr>
            <w:rFonts w:asciiTheme="minorHAnsi" w:hAnsiTheme="minorHAnsi" w:cstheme="minorHAnsi"/>
            <w:noProof/>
            <w:sz w:val="18"/>
            <w:szCs w:val="18"/>
          </w:rPr>
          <w:fldChar w:fldCharType="end"/>
        </w:r>
      </w:sdtContent>
    </w:sdt>
    <w:r w:rsidR="00DA740F">
      <w:rPr>
        <w:noProof/>
      </w:rPr>
      <w:t xml:space="preserve"> </w:t>
    </w:r>
    <w:r w:rsidR="00DA740F">
      <w:rPr>
        <w:noProof/>
      </w:rPr>
      <w:tab/>
    </w:r>
    <w:r w:rsidR="0057640B">
      <w:rPr>
        <w:noProof/>
      </w:rPr>
      <w:t xml:space="preserve">  </w:t>
    </w:r>
    <w:r w:rsidR="00DA740F" w:rsidRPr="00BF0AAF">
      <w:rPr>
        <w:rFonts w:asciiTheme="minorHAnsi" w:hAnsiTheme="minorHAnsi" w:cstheme="minorHAnsi"/>
        <w:noProof/>
        <w:sz w:val="18"/>
        <w:szCs w:val="18"/>
      </w:rPr>
      <w:t xml:space="preserve">Request for Temporary Closure </w:t>
    </w:r>
    <w:r w:rsidR="00A465ED">
      <w:rPr>
        <w:rFonts w:asciiTheme="minorHAnsi" w:hAnsiTheme="minorHAnsi" w:cstheme="minorHAnsi"/>
        <w:noProof/>
        <w:sz w:val="18"/>
        <w:szCs w:val="18"/>
      </w:rPr>
      <w:t>SFY2</w:t>
    </w:r>
    <w:r>
      <w:rPr>
        <w:rFonts w:asciiTheme="minorHAnsi" w:hAnsiTheme="minorHAnsi" w:cstheme="minorHAnsi"/>
        <w:noProof/>
        <w:sz w:val="18"/>
        <w:szCs w:val="18"/>
      </w:rPr>
      <w:t>7</w:t>
    </w:r>
  </w:p>
  <w:p w14:paraId="1CE89B9D" w14:textId="5F71BA3C" w:rsidR="00DA740F" w:rsidRPr="005B398B" w:rsidRDefault="00DA740F" w:rsidP="005B398B">
    <w:pPr>
      <w:pStyle w:val="Footer"/>
      <w:tabs>
        <w:tab w:val="left" w:pos="3495"/>
        <w:tab w:val="right" w:pos="108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4A2535" w14:textId="77777777" w:rsidR="00955499" w:rsidRDefault="00955499" w:rsidP="006012FB">
      <w:r>
        <w:separator/>
      </w:r>
    </w:p>
  </w:footnote>
  <w:footnote w:type="continuationSeparator" w:id="0">
    <w:p w14:paraId="12A3DB3C" w14:textId="77777777" w:rsidR="00955499" w:rsidRDefault="00955499" w:rsidP="00601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996CA7"/>
    <w:multiLevelType w:val="hybridMultilevel"/>
    <w:tmpl w:val="2050DE1C"/>
    <w:lvl w:ilvl="0" w:tplc="8FECD972">
      <w:start w:val="1"/>
      <w:numFmt w:val="decimal"/>
      <w:lvlText w:val="%1."/>
      <w:lvlJc w:val="left"/>
      <w:pPr>
        <w:ind w:left="979" w:hanging="360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6C402E88">
      <w:start w:val="1"/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8EEECD34">
      <w:start w:val="1"/>
      <w:numFmt w:val="bullet"/>
      <w:lvlText w:val="•"/>
      <w:lvlJc w:val="left"/>
      <w:pPr>
        <w:ind w:left="2411" w:hanging="360"/>
      </w:pPr>
      <w:rPr>
        <w:rFonts w:hint="default"/>
      </w:rPr>
    </w:lvl>
    <w:lvl w:ilvl="3" w:tplc="B7AAAC4E">
      <w:start w:val="1"/>
      <w:numFmt w:val="bullet"/>
      <w:lvlText w:val="•"/>
      <w:lvlJc w:val="left"/>
      <w:pPr>
        <w:ind w:left="3572" w:hanging="360"/>
      </w:pPr>
      <w:rPr>
        <w:rFonts w:hint="default"/>
      </w:rPr>
    </w:lvl>
    <w:lvl w:ilvl="4" w:tplc="B46E761A">
      <w:start w:val="1"/>
      <w:numFmt w:val="bullet"/>
      <w:lvlText w:val="•"/>
      <w:lvlJc w:val="left"/>
      <w:pPr>
        <w:ind w:left="4733" w:hanging="360"/>
      </w:pPr>
      <w:rPr>
        <w:rFonts w:hint="default"/>
      </w:rPr>
    </w:lvl>
    <w:lvl w:ilvl="5" w:tplc="59F0D19C">
      <w:start w:val="1"/>
      <w:numFmt w:val="bullet"/>
      <w:lvlText w:val="•"/>
      <w:lvlJc w:val="left"/>
      <w:pPr>
        <w:ind w:left="5894" w:hanging="360"/>
      </w:pPr>
      <w:rPr>
        <w:rFonts w:hint="default"/>
      </w:rPr>
    </w:lvl>
    <w:lvl w:ilvl="6" w:tplc="ED1E2B06">
      <w:start w:val="1"/>
      <w:numFmt w:val="bullet"/>
      <w:lvlText w:val="•"/>
      <w:lvlJc w:val="left"/>
      <w:pPr>
        <w:ind w:left="7055" w:hanging="360"/>
      </w:pPr>
      <w:rPr>
        <w:rFonts w:hint="default"/>
      </w:rPr>
    </w:lvl>
    <w:lvl w:ilvl="7" w:tplc="FA84443A">
      <w:start w:val="1"/>
      <w:numFmt w:val="bullet"/>
      <w:lvlText w:val="•"/>
      <w:lvlJc w:val="left"/>
      <w:pPr>
        <w:ind w:left="8216" w:hanging="360"/>
      </w:pPr>
      <w:rPr>
        <w:rFonts w:hint="default"/>
      </w:rPr>
    </w:lvl>
    <w:lvl w:ilvl="8" w:tplc="EB3603F0">
      <w:start w:val="1"/>
      <w:numFmt w:val="bullet"/>
      <w:lvlText w:val="•"/>
      <w:lvlJc w:val="left"/>
      <w:pPr>
        <w:ind w:left="9377" w:hanging="360"/>
      </w:pPr>
      <w:rPr>
        <w:rFonts w:hint="default"/>
      </w:rPr>
    </w:lvl>
  </w:abstractNum>
  <w:abstractNum w:abstractNumId="1" w15:restartNumberingAfterBreak="0">
    <w:nsid w:val="728B180F"/>
    <w:multiLevelType w:val="hybridMultilevel"/>
    <w:tmpl w:val="65C0E4B6"/>
    <w:lvl w:ilvl="0" w:tplc="C5B64EA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cumentProtection w:edit="forms" w:formatting="1" w:enforcement="0"/>
  <w:defaultTabStop w:val="720"/>
  <w:drawingGridHorizontalSpacing w:val="126"/>
  <w:drawingGridVerticalSpacing w:val="343"/>
  <w:displayHorizontalDrawingGridEvery w:val="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NDQyNTI2NjMyNzJU0lEKTi0uzszPAykwMqgFAPjTUFktAAAA"/>
  </w:docVars>
  <w:rsids>
    <w:rsidRoot w:val="006012FB"/>
    <w:rsid w:val="0003178B"/>
    <w:rsid w:val="00051046"/>
    <w:rsid w:val="000521E7"/>
    <w:rsid w:val="0005430A"/>
    <w:rsid w:val="000A148C"/>
    <w:rsid w:val="000B444F"/>
    <w:rsid w:val="000D0AE0"/>
    <w:rsid w:val="000F0243"/>
    <w:rsid w:val="00110913"/>
    <w:rsid w:val="0012721C"/>
    <w:rsid w:val="001437CB"/>
    <w:rsid w:val="002659A6"/>
    <w:rsid w:val="00275615"/>
    <w:rsid w:val="002A1081"/>
    <w:rsid w:val="002F6324"/>
    <w:rsid w:val="003130D3"/>
    <w:rsid w:val="00327489"/>
    <w:rsid w:val="00337199"/>
    <w:rsid w:val="00361FA3"/>
    <w:rsid w:val="0037041B"/>
    <w:rsid w:val="00374DC0"/>
    <w:rsid w:val="003E07EB"/>
    <w:rsid w:val="003F1BE6"/>
    <w:rsid w:val="00421C51"/>
    <w:rsid w:val="004733E8"/>
    <w:rsid w:val="0048053F"/>
    <w:rsid w:val="004B6D3C"/>
    <w:rsid w:val="004E2ED7"/>
    <w:rsid w:val="004E637D"/>
    <w:rsid w:val="004F5DA0"/>
    <w:rsid w:val="004F75B6"/>
    <w:rsid w:val="005446AD"/>
    <w:rsid w:val="00554D0E"/>
    <w:rsid w:val="00566C8F"/>
    <w:rsid w:val="0057640B"/>
    <w:rsid w:val="005844DE"/>
    <w:rsid w:val="005975D7"/>
    <w:rsid w:val="005B398B"/>
    <w:rsid w:val="005E44DE"/>
    <w:rsid w:val="006012FB"/>
    <w:rsid w:val="0063439A"/>
    <w:rsid w:val="006A6236"/>
    <w:rsid w:val="006C2FE3"/>
    <w:rsid w:val="006D2704"/>
    <w:rsid w:val="006D6BB7"/>
    <w:rsid w:val="006E00D0"/>
    <w:rsid w:val="006E3201"/>
    <w:rsid w:val="00724505"/>
    <w:rsid w:val="00784CED"/>
    <w:rsid w:val="007C074E"/>
    <w:rsid w:val="007C2A42"/>
    <w:rsid w:val="008A68B7"/>
    <w:rsid w:val="008E7173"/>
    <w:rsid w:val="00901026"/>
    <w:rsid w:val="00955499"/>
    <w:rsid w:val="00996F5A"/>
    <w:rsid w:val="00A24CD0"/>
    <w:rsid w:val="00A34E95"/>
    <w:rsid w:val="00A355C4"/>
    <w:rsid w:val="00A465ED"/>
    <w:rsid w:val="00A63500"/>
    <w:rsid w:val="00A67BC2"/>
    <w:rsid w:val="00AB53EB"/>
    <w:rsid w:val="00AC1F8C"/>
    <w:rsid w:val="00B17E91"/>
    <w:rsid w:val="00B321B4"/>
    <w:rsid w:val="00B77FF1"/>
    <w:rsid w:val="00B95E76"/>
    <w:rsid w:val="00BB0301"/>
    <w:rsid w:val="00BC1736"/>
    <w:rsid w:val="00BE0F4E"/>
    <w:rsid w:val="00BF0AAF"/>
    <w:rsid w:val="00C33511"/>
    <w:rsid w:val="00C75FB5"/>
    <w:rsid w:val="00CA7AF1"/>
    <w:rsid w:val="00CB746D"/>
    <w:rsid w:val="00CD0BBC"/>
    <w:rsid w:val="00CD3E8A"/>
    <w:rsid w:val="00CE264C"/>
    <w:rsid w:val="00D13161"/>
    <w:rsid w:val="00D15D63"/>
    <w:rsid w:val="00D42811"/>
    <w:rsid w:val="00D942EC"/>
    <w:rsid w:val="00DA0A99"/>
    <w:rsid w:val="00DA740F"/>
    <w:rsid w:val="00DD583E"/>
    <w:rsid w:val="00E02850"/>
    <w:rsid w:val="00E32899"/>
    <w:rsid w:val="00E46B0B"/>
    <w:rsid w:val="00E565A0"/>
    <w:rsid w:val="00EA1AA3"/>
    <w:rsid w:val="00F12B02"/>
    <w:rsid w:val="00F27663"/>
    <w:rsid w:val="00F35278"/>
    <w:rsid w:val="00F97628"/>
    <w:rsid w:val="00F97CD3"/>
    <w:rsid w:val="00FB3354"/>
    <w:rsid w:val="00FB4D7C"/>
    <w:rsid w:val="5B1FF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CE89AAA"/>
  <w15:docId w15:val="{DD58861A-B155-44AB-89E7-5829120F6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1"/>
        <w:lang w:val="en-US" w:eastAsia="en-US" w:bidi="ar-SA"/>
      </w:rPr>
    </w:rPrDefault>
    <w:pPrDefault>
      <w:pPr>
        <w:spacing w:line="298" w:lineRule="auto"/>
        <w:ind w:left="274" w:right="245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02850"/>
    <w:pPr>
      <w:widowControl w:val="0"/>
      <w:autoSpaceDE w:val="0"/>
      <w:autoSpaceDN w:val="0"/>
      <w:adjustRightInd w:val="0"/>
      <w:spacing w:line="240" w:lineRule="auto"/>
      <w:ind w:left="0" w:right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6012FB"/>
    <w:pPr>
      <w:spacing w:before="14"/>
      <w:ind w:left="109"/>
      <w:outlineLvl w:val="0"/>
    </w:pPr>
    <w:rPr>
      <w:rFonts w:ascii="Arial" w:hAnsi="Arial" w:cs="Arial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6012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6012FB"/>
    <w:pPr>
      <w:ind w:left="100"/>
      <w:outlineLvl w:val="2"/>
    </w:pPr>
    <w:rPr>
      <w:rFonts w:ascii="Arial" w:hAnsi="Arial" w:cs="Arial"/>
      <w:sz w:val="42"/>
      <w:szCs w:val="42"/>
    </w:rPr>
  </w:style>
  <w:style w:type="paragraph" w:styleId="Heading4">
    <w:name w:val="heading 4"/>
    <w:basedOn w:val="Normal"/>
    <w:next w:val="Normal"/>
    <w:link w:val="Heading4Char"/>
    <w:uiPriority w:val="1"/>
    <w:qFormat/>
    <w:rsid w:val="006012FB"/>
    <w:pPr>
      <w:ind w:left="956"/>
      <w:outlineLvl w:val="3"/>
    </w:pPr>
    <w:rPr>
      <w:rFonts w:ascii="Arial" w:hAnsi="Arial" w:cs="Arial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6012F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qFormat/>
    <w:rsid w:val="006012FB"/>
    <w:pPr>
      <w:spacing w:before="46"/>
      <w:outlineLvl w:val="5"/>
    </w:pPr>
    <w:rPr>
      <w:rFonts w:ascii="Cambria" w:hAnsi="Cambria" w:cs="Cambria"/>
      <w:b/>
      <w:bCs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1"/>
    <w:qFormat/>
    <w:rsid w:val="006012FB"/>
    <w:pPr>
      <w:spacing w:before="62"/>
      <w:outlineLvl w:val="6"/>
    </w:pPr>
    <w:rPr>
      <w:rFonts w:ascii="Cambria" w:hAnsi="Cambria" w:cs="Cambria"/>
      <w:b/>
      <w:bCs/>
      <w:sz w:val="31"/>
      <w:szCs w:val="31"/>
    </w:rPr>
  </w:style>
  <w:style w:type="paragraph" w:styleId="Heading8">
    <w:name w:val="heading 8"/>
    <w:basedOn w:val="Normal"/>
    <w:next w:val="Normal"/>
    <w:link w:val="Heading8Char"/>
    <w:uiPriority w:val="1"/>
    <w:unhideWhenUsed/>
    <w:qFormat/>
    <w:rsid w:val="006012F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qFormat/>
    <w:rsid w:val="006012FB"/>
    <w:pPr>
      <w:spacing w:before="18"/>
      <w:outlineLvl w:val="8"/>
    </w:pPr>
    <w:rPr>
      <w:rFonts w:ascii="Ebrima" w:hAnsi="Ebrima" w:cs="Ebrima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012FB"/>
    <w:rPr>
      <w:rFonts w:ascii="Arial" w:hAnsi="Arial" w:cs="Arial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1"/>
    <w:rsid w:val="006012F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012FB"/>
    <w:rPr>
      <w:rFonts w:ascii="Arial" w:hAnsi="Arial" w:cs="Arial"/>
      <w:sz w:val="42"/>
      <w:szCs w:val="42"/>
    </w:rPr>
  </w:style>
  <w:style w:type="character" w:customStyle="1" w:styleId="Heading4Char">
    <w:name w:val="Heading 4 Char"/>
    <w:basedOn w:val="DefaultParagraphFont"/>
    <w:link w:val="Heading4"/>
    <w:uiPriority w:val="1"/>
    <w:rsid w:val="006012FB"/>
    <w:rPr>
      <w:rFonts w:ascii="Arial" w:hAnsi="Arial" w:cs="Arial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1"/>
    <w:rsid w:val="006012FB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rsid w:val="006012FB"/>
    <w:rPr>
      <w:rFonts w:ascii="Cambria" w:hAnsi="Cambria" w:cs="Cambria"/>
      <w:b/>
      <w:bCs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1"/>
    <w:rsid w:val="006012FB"/>
    <w:rPr>
      <w:rFonts w:ascii="Cambria" w:hAnsi="Cambria" w:cs="Cambria"/>
      <w:b/>
      <w:bCs/>
      <w:sz w:val="31"/>
      <w:szCs w:val="31"/>
    </w:rPr>
  </w:style>
  <w:style w:type="character" w:customStyle="1" w:styleId="Heading8Char">
    <w:name w:val="Heading 8 Char"/>
    <w:basedOn w:val="DefaultParagraphFont"/>
    <w:link w:val="Heading8"/>
    <w:uiPriority w:val="1"/>
    <w:rsid w:val="006012F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rsid w:val="006012FB"/>
    <w:rPr>
      <w:rFonts w:ascii="Ebrima" w:hAnsi="Ebrima" w:cs="Ebrima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6012FB"/>
    <w:pPr>
      <w:ind w:left="860"/>
    </w:pPr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6012FB"/>
    <w:rPr>
      <w:szCs w:val="21"/>
    </w:rPr>
  </w:style>
  <w:style w:type="paragraph" w:styleId="ListParagraph">
    <w:name w:val="List Paragraph"/>
    <w:basedOn w:val="Normal"/>
    <w:uiPriority w:val="34"/>
    <w:qFormat/>
    <w:rsid w:val="006012FB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6012FB"/>
    <w:rPr>
      <w:b/>
      <w:bCs/>
      <w:smallCaps/>
      <w:color w:val="4F81BD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01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12F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01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12FB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012FB"/>
  </w:style>
  <w:style w:type="paragraph" w:styleId="BalloonText">
    <w:name w:val="Balloon Text"/>
    <w:basedOn w:val="Normal"/>
    <w:link w:val="BalloonTextChar"/>
    <w:uiPriority w:val="99"/>
    <w:semiHidden/>
    <w:unhideWhenUsed/>
    <w:rsid w:val="006012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2F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012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12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12FB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12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2FB"/>
    <w:rPr>
      <w:b/>
      <w:bCs/>
      <w:sz w:val="20"/>
    </w:rPr>
  </w:style>
  <w:style w:type="character" w:styleId="Hyperlink">
    <w:name w:val="Hyperlink"/>
    <w:basedOn w:val="DefaultParagraphFont"/>
    <w:uiPriority w:val="99"/>
    <w:unhideWhenUsed/>
    <w:rsid w:val="006012FB"/>
    <w:rPr>
      <w:rFonts w:cs="Times New Roman"/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6012FB"/>
    <w:pPr>
      <w:spacing w:line="240" w:lineRule="auto"/>
      <w:ind w:left="0" w:right="0"/>
    </w:pPr>
    <w:rPr>
      <w:rFonts w:ascii="Calibri" w:hAnsi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012FB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012F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012FB"/>
    <w:rPr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6012FB"/>
    <w:rPr>
      <w:rFonts w:ascii="Calibri" w:hAnsi="Calibri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6012FB"/>
  </w:style>
  <w:style w:type="paragraph" w:customStyle="1" w:styleId="Default">
    <w:name w:val="Default"/>
    <w:rsid w:val="006012FB"/>
    <w:pPr>
      <w:autoSpaceDE w:val="0"/>
      <w:autoSpaceDN w:val="0"/>
      <w:adjustRightInd w:val="0"/>
      <w:spacing w:line="240" w:lineRule="auto"/>
      <w:ind w:left="0" w:right="0"/>
    </w:pPr>
    <w:rPr>
      <w:rFonts w:ascii="Symbol" w:eastAsiaTheme="minorHAnsi" w:hAnsi="Symbol" w:cs="Symbol"/>
      <w:color w:val="000000"/>
      <w:sz w:val="24"/>
      <w:szCs w:val="24"/>
    </w:rPr>
  </w:style>
  <w:style w:type="numbering" w:customStyle="1" w:styleId="NoList11">
    <w:name w:val="No List11"/>
    <w:next w:val="NoList"/>
    <w:uiPriority w:val="99"/>
    <w:semiHidden/>
    <w:unhideWhenUsed/>
    <w:rsid w:val="006012FB"/>
  </w:style>
  <w:style w:type="paragraph" w:styleId="Revision">
    <w:name w:val="Revision"/>
    <w:hidden/>
    <w:uiPriority w:val="99"/>
    <w:semiHidden/>
    <w:rsid w:val="006012FB"/>
    <w:pPr>
      <w:spacing w:line="240" w:lineRule="auto"/>
      <w:ind w:left="0" w:right="0"/>
    </w:pPr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2FB"/>
    <w:rPr>
      <w:color w:val="808080"/>
      <w:shd w:val="clear" w:color="auto" w:fill="E6E6E6"/>
    </w:rPr>
  </w:style>
  <w:style w:type="character" w:customStyle="1" w:styleId="A9">
    <w:name w:val="A9"/>
    <w:uiPriority w:val="99"/>
    <w:rsid w:val="006012FB"/>
    <w:rPr>
      <w:rFonts w:cs="Lora"/>
      <w:color w:val="000000"/>
      <w:sz w:val="12"/>
      <w:szCs w:val="12"/>
    </w:rPr>
  </w:style>
  <w:style w:type="character" w:styleId="PageNumber">
    <w:name w:val="page number"/>
    <w:basedOn w:val="DefaultParagraphFont"/>
    <w:uiPriority w:val="99"/>
    <w:semiHidden/>
    <w:unhideWhenUsed/>
    <w:rsid w:val="006012FB"/>
  </w:style>
  <w:style w:type="table" w:styleId="TableGrid">
    <w:name w:val="Table Grid"/>
    <w:basedOn w:val="TableNormal"/>
    <w:uiPriority w:val="59"/>
    <w:rsid w:val="006012FB"/>
    <w:pPr>
      <w:spacing w:line="240" w:lineRule="auto"/>
      <w:ind w:left="0" w:right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F0AAF"/>
    <w:pPr>
      <w:spacing w:line="240" w:lineRule="auto"/>
      <w:ind w:left="0" w:right="0"/>
    </w:pPr>
    <w:rPr>
      <w:rFonts w:asciiTheme="minorHAnsi" w:eastAsiaTheme="minorEastAsia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A740F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5975D7"/>
    <w:pPr>
      <w:tabs>
        <w:tab w:val="left" w:pos="90"/>
      </w:tabs>
      <w:jc w:val="center"/>
    </w:pPr>
    <w:rPr>
      <w:rFonts w:asciiTheme="minorHAnsi" w:hAnsiTheme="minorHAnsi" w:cstheme="minorHAnsi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5975D7"/>
    <w:rPr>
      <w:rFonts w:asciiTheme="minorHAnsi" w:hAnsiTheme="minorHAnsi" w:cstheme="minorHAnsi"/>
      <w:sz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BC1736"/>
    <w:pPr>
      <w:ind w:left="1530"/>
    </w:pPr>
    <w:rPr>
      <w:rFonts w:asciiTheme="minorHAnsi" w:eastAsia="Calibri" w:hAnsiTheme="minorHAnsi" w:cstheme="minorHAnsi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C1736"/>
    <w:rPr>
      <w:rFonts w:asciiTheme="minorHAnsi" w:eastAsia="Calibri" w:hAnsiTheme="minorHAnsi" w:cs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986af39b6e824c09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f93abed271a74d2d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EB18F3BFC8443A3BC5B5E64277FB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5F2D5-0008-484A-9F7B-E69AA397C816}"/>
      </w:docPartPr>
      <w:docPartBody>
        <w:p w:rsidR="000F77CF" w:rsidRDefault="000F77CF" w:rsidP="000F77CF">
          <w:pPr>
            <w:pStyle w:val="5EB18F3BFC8443A3BC5B5E64277FB8E39"/>
          </w:pPr>
          <w:r w:rsidRPr="00EA1AA3">
            <w:rPr>
              <w:rStyle w:val="PlaceholderText"/>
            </w:rPr>
            <w:t xml:space="preserve">                                                                                  </w:t>
          </w:r>
        </w:p>
      </w:docPartBody>
    </w:docPart>
    <w:docPart>
      <w:docPartPr>
        <w:name w:val="7A7268A9409E40D193F87A4132559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1D168-E080-4924-BD0F-B3E04F52DCC9}"/>
      </w:docPartPr>
      <w:docPartBody>
        <w:p w:rsidR="000F77CF" w:rsidRDefault="004B0098" w:rsidP="004B0098">
          <w:pPr>
            <w:pStyle w:val="7A7268A9409E40D193F87A4132559D4E14"/>
          </w:pPr>
          <w:r w:rsidRPr="00A63500">
            <w:rPr>
              <w:rStyle w:val="PlaceholderText"/>
              <w:rFonts w:eastAsia="Calibri" w:cstheme="minorHAnsi"/>
            </w:rPr>
            <w:t xml:space="preserve">        </w:t>
          </w:r>
        </w:p>
      </w:docPartBody>
    </w:docPart>
    <w:docPart>
      <w:docPartPr>
        <w:name w:val="A685F688B1CE4D84A165EA9F40D5D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E3691-16E1-4D05-B7C8-83DA1D2CA9B7}"/>
      </w:docPartPr>
      <w:docPartBody>
        <w:p w:rsidR="000F77CF" w:rsidRDefault="004B0098" w:rsidP="004B0098">
          <w:pPr>
            <w:pStyle w:val="A685F688B1CE4D84A165EA9F40D5D98214"/>
          </w:pPr>
          <w:r w:rsidRPr="00A63500">
            <w:rPr>
              <w:rStyle w:val="PlaceholderText"/>
              <w:sz w:val="20"/>
              <w:szCs w:val="20"/>
            </w:rPr>
            <w:t xml:space="preserve">        </w:t>
          </w:r>
        </w:p>
      </w:docPartBody>
    </w:docPart>
    <w:docPart>
      <w:docPartPr>
        <w:name w:val="814132D53D7742D0A2F16D0C9871A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1F648-BB2A-4578-96BA-2A1334A0D04F}"/>
      </w:docPartPr>
      <w:docPartBody>
        <w:p w:rsidR="000F77CF" w:rsidRDefault="00816ED3" w:rsidP="00816ED3">
          <w:pPr>
            <w:pStyle w:val="814132D53D7742D0A2F16D0C9871A2E916"/>
          </w:pPr>
          <w:r w:rsidRPr="00A63500">
            <w:rPr>
              <w:rStyle w:val="PlaceholderText"/>
              <w:sz w:val="20"/>
              <w:szCs w:val="20"/>
            </w:rPr>
            <w:t xml:space="preserve">        </w:t>
          </w:r>
        </w:p>
      </w:docPartBody>
    </w:docPart>
    <w:docPart>
      <w:docPartPr>
        <w:name w:val="2FA68B3C4A774429B5CA802DE79FD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29260-CEFE-425E-86DE-9696C2DE9F1E}"/>
      </w:docPartPr>
      <w:docPartBody>
        <w:p w:rsidR="009661B4" w:rsidRDefault="004B0098" w:rsidP="004B0098">
          <w:pPr>
            <w:pStyle w:val="2FA68B3C4A774429B5CA802DE79FDFB54"/>
          </w:pPr>
          <w:r w:rsidRPr="00BC1736">
            <w:rPr>
              <w:rFonts w:ascii="Calibri" w:eastAsia="Arial" w:hAnsi="Calibri" w:cs="Calibri"/>
              <w:color w:val="808080"/>
              <w:sz w:val="21"/>
              <w:szCs w:val="21"/>
              <w:u w:val="single"/>
            </w:rPr>
            <w:t xml:space="preserve">     </w:t>
          </w:r>
        </w:p>
      </w:docPartBody>
    </w:docPart>
    <w:docPart>
      <w:docPartPr>
        <w:name w:val="82EF94BEE378444DA463AC5DA9ADB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27258-13A9-4FC6-AAE3-BA3BFD9BB9CA}"/>
      </w:docPartPr>
      <w:docPartBody>
        <w:p w:rsidR="009661B4" w:rsidRDefault="004B0098" w:rsidP="004B0098">
          <w:pPr>
            <w:pStyle w:val="82EF94BEE378444DA463AC5DA9ADB80B4"/>
          </w:pPr>
          <w:r w:rsidRPr="00BC1736">
            <w:rPr>
              <w:rFonts w:ascii="Calibri" w:eastAsia="Arial" w:hAnsi="Calibri" w:cs="Calibri"/>
              <w:color w:val="808080"/>
              <w:sz w:val="21"/>
              <w:szCs w:val="21"/>
              <w:u w:val="single"/>
            </w:rPr>
            <w:t xml:space="preserve">     </w:t>
          </w:r>
        </w:p>
      </w:docPartBody>
    </w:docPart>
    <w:docPart>
      <w:docPartPr>
        <w:name w:val="1B54376F35C0480F97F6DD657FF51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842A-3821-4703-A58E-198422A25C24}"/>
      </w:docPartPr>
      <w:docPartBody>
        <w:p w:rsidR="009661B4" w:rsidRDefault="004B0098" w:rsidP="004B0098">
          <w:pPr>
            <w:pStyle w:val="1B54376F35C0480F97F6DD657FF5169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B91AE35EB844DAF9BA248D96F7F3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C0B1-61D4-41F3-84B6-C7DF409E429C}"/>
      </w:docPartPr>
      <w:docPartBody>
        <w:p w:rsidR="009661B4" w:rsidRDefault="004B0098" w:rsidP="004B0098">
          <w:pPr>
            <w:pStyle w:val="AB91AE35EB844DAF9BA248D96F7F3380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1887762B5F94876A636183FB83A9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69D7A-05A9-4B7E-BB86-841E8C66C737}"/>
      </w:docPartPr>
      <w:docPartBody>
        <w:p w:rsidR="009661B4" w:rsidRDefault="00816ED3" w:rsidP="00816ED3">
          <w:pPr>
            <w:pStyle w:val="A1887762B5F94876A636183FB83A9B4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534BB39544148FCAD3C227FBD545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6BA66-6699-4F34-B35B-FE8A09C9D827}"/>
      </w:docPartPr>
      <w:docPartBody>
        <w:p w:rsidR="00286F55" w:rsidRDefault="00816ED3" w:rsidP="00816ED3">
          <w:pPr>
            <w:pStyle w:val="8534BB39544148FCAD3C227FBD545612"/>
          </w:pPr>
          <w:r w:rsidRPr="005F7935">
            <w:rPr>
              <w:rStyle w:val="PlaceholderText"/>
              <w:rFonts w:ascii="Calibri" w:eastAsiaTheme="minorHAnsi" w:hAnsi="Calibri" w:cs="Calibri"/>
              <w:sz w:val="21"/>
              <w:szCs w:val="21"/>
              <w:u w:val="single"/>
            </w:rPr>
            <w:t>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r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05352"/>
    <w:rsid w:val="00063032"/>
    <w:rsid w:val="000F77CF"/>
    <w:rsid w:val="00286F55"/>
    <w:rsid w:val="004B0098"/>
    <w:rsid w:val="00816ED3"/>
    <w:rsid w:val="00905352"/>
    <w:rsid w:val="009661B4"/>
    <w:rsid w:val="00B41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6ED3"/>
    <w:rPr>
      <w:color w:val="808080"/>
    </w:rPr>
  </w:style>
  <w:style w:type="paragraph" w:customStyle="1" w:styleId="5EB18F3BFC8443A3BC5B5E64277FB8E3">
    <w:name w:val="5EB18F3BFC8443A3BC5B5E64277FB8E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">
    <w:name w:val="7A7268A9409E40D193F87A4132559D4E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">
    <w:name w:val="A685F688B1CE4D84A165EA9F40D5D98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">
    <w:name w:val="814132D53D7742D0A2F16D0C9871A2E9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3E161F8FE74FCFA4FCDC7811CA1932">
    <w:name w:val="0E3E161F8FE74FCFA4FCDC7811CA1932"/>
    <w:rsid w:val="00905352"/>
  </w:style>
  <w:style w:type="paragraph" w:customStyle="1" w:styleId="064191CF91DE43709A7A4BEAD6C85FBE">
    <w:name w:val="064191CF91DE43709A7A4BEAD6C85FBE"/>
    <w:rsid w:val="00905352"/>
  </w:style>
  <w:style w:type="paragraph" w:customStyle="1" w:styleId="41B8D1F272F14379B80FC1B17CFED9AE">
    <w:name w:val="41B8D1F272F14379B80FC1B17CFED9AE"/>
    <w:rsid w:val="00905352"/>
  </w:style>
  <w:style w:type="paragraph" w:customStyle="1" w:styleId="B2D291199D4648C3B48EA6644718CCC5">
    <w:name w:val="B2D291199D4648C3B48EA6644718CCC5"/>
    <w:rsid w:val="00905352"/>
  </w:style>
  <w:style w:type="paragraph" w:customStyle="1" w:styleId="462246E1A55B41D5946B00E559ACEFE4">
    <w:name w:val="462246E1A55B41D5946B00E559ACEFE4"/>
    <w:rsid w:val="00905352"/>
  </w:style>
  <w:style w:type="paragraph" w:customStyle="1" w:styleId="5EB18F3BFC8443A3BC5B5E64277FB8E31">
    <w:name w:val="5EB18F3BFC8443A3BC5B5E64277FB8E3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">
    <w:name w:val="7A7268A9409E40D193F87A4132559D4E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1">
    <w:name w:val="A685F688B1CE4D84A165EA9F40D5D982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">
    <w:name w:val="814132D53D7742D0A2F16D0C9871A2E9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3E161F8FE74FCFA4FCDC7811CA19321">
    <w:name w:val="0E3E161F8FE74FCFA4FCDC7811CA1932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64191CF91DE43709A7A4BEAD6C85FBE1">
    <w:name w:val="064191CF91DE43709A7A4BEAD6C85FBE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B8D1F272F14379B80FC1B17CFED9AE1">
    <w:name w:val="41B8D1F272F14379B80FC1B17CFED9AE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D291199D4648C3B48EA6644718CCC51">
    <w:name w:val="B2D291199D4648C3B48EA6644718CCC5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2246E1A55B41D5946B00E559ACEFE41">
    <w:name w:val="462246E1A55B41D5946B00E559ACEFE4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A036AFC8CA4D4BB50757E919250BD8">
    <w:name w:val="FDA036AFC8CA4D4BB50757E919250BD8"/>
    <w:rsid w:val="00905352"/>
  </w:style>
  <w:style w:type="paragraph" w:customStyle="1" w:styleId="18279FFDA91440439B7304FD6A9BE2CC">
    <w:name w:val="18279FFDA91440439B7304FD6A9BE2CC"/>
    <w:rsid w:val="00905352"/>
  </w:style>
  <w:style w:type="paragraph" w:customStyle="1" w:styleId="1137673C0C884D11B19229F7BB8BC456">
    <w:name w:val="1137673C0C884D11B19229F7BB8BC456"/>
    <w:rsid w:val="00905352"/>
  </w:style>
  <w:style w:type="paragraph" w:customStyle="1" w:styleId="8E4D39B2C4C0431D89B5CB0BE2F5BDC6">
    <w:name w:val="8E4D39B2C4C0431D89B5CB0BE2F5BDC6"/>
    <w:rsid w:val="00905352"/>
  </w:style>
  <w:style w:type="paragraph" w:customStyle="1" w:styleId="EDE3FAB857A64117B32AFA3544D602C6">
    <w:name w:val="EDE3FAB857A64117B32AFA3544D602C6"/>
    <w:rsid w:val="00905352"/>
  </w:style>
  <w:style w:type="paragraph" w:customStyle="1" w:styleId="80EF83787B9F45FF98C71B9AD3487DBF">
    <w:name w:val="80EF83787B9F45FF98C71B9AD3487DBF"/>
    <w:rsid w:val="00905352"/>
  </w:style>
  <w:style w:type="paragraph" w:customStyle="1" w:styleId="5EB18F3BFC8443A3BC5B5E64277FB8E32">
    <w:name w:val="5EB18F3BFC8443A3BC5B5E64277FB8E3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2">
    <w:name w:val="7A7268A9409E40D193F87A4132559D4E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2">
    <w:name w:val="A685F688B1CE4D84A165EA9F40D5D982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2">
    <w:name w:val="814132D53D7742D0A2F16D0C9871A2E9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279FFDA91440439B7304FD6A9BE2CC1">
    <w:name w:val="18279FFDA91440439B7304FD6A9BE2CC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37673C0C884D11B19229F7BB8BC4561">
    <w:name w:val="1137673C0C884D11B19229F7BB8BC45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4D39B2C4C0431D89B5CB0BE2F5BDC61">
    <w:name w:val="8E4D39B2C4C0431D89B5CB0BE2F5BDC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E3FAB857A64117B32AFA3544D602C61">
    <w:name w:val="EDE3FAB857A64117B32AFA3544D602C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F83787B9F45FF98C71B9AD3487DBF1">
    <w:name w:val="80EF83787B9F45FF98C71B9AD3487DBF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83F10C08A24331AFB067949E43B342">
    <w:name w:val="8783F10C08A24331AFB067949E43B342"/>
    <w:rsid w:val="00905352"/>
  </w:style>
  <w:style w:type="paragraph" w:customStyle="1" w:styleId="5EB18F3BFC8443A3BC5B5E64277FB8E33">
    <w:name w:val="5EB18F3BFC8443A3BC5B5E64277FB8E3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3">
    <w:name w:val="7A7268A9409E40D193F87A4132559D4E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85F688B1CE4D84A165EA9F40D5D9823">
    <w:name w:val="A685F688B1CE4D84A165EA9F40D5D982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3">
    <w:name w:val="814132D53D7742D0A2F16D0C9871A2E9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279FFDA91440439B7304FD6A9BE2CC2">
    <w:name w:val="18279FFDA91440439B7304FD6A9BE2CC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37673C0C884D11B19229F7BB8BC4562">
    <w:name w:val="1137673C0C884D11B19229F7BB8BC45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4D39B2C4C0431D89B5CB0BE2F5BDC62">
    <w:name w:val="8E4D39B2C4C0431D89B5CB0BE2F5BDC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E3FAB857A64117B32AFA3544D602C62">
    <w:name w:val="EDE3FAB857A64117B32AFA3544D602C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F83787B9F45FF98C71B9AD3487DBF2">
    <w:name w:val="80EF83787B9F45FF98C71B9AD3487DBF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375748EAA74377A49CC2CE1C65D01A">
    <w:name w:val="08375748EAA74377A49CC2CE1C65D01A"/>
    <w:rsid w:val="00905352"/>
  </w:style>
  <w:style w:type="paragraph" w:customStyle="1" w:styleId="2D21631F89F045F3AEF9A34454DF4CB9">
    <w:name w:val="2D21631F89F045F3AEF9A34454DF4CB9"/>
    <w:rsid w:val="00905352"/>
  </w:style>
  <w:style w:type="paragraph" w:customStyle="1" w:styleId="037928A9CC31476EAEC5055C4D9085F6">
    <w:name w:val="037928A9CC31476EAEC5055C4D9085F6"/>
    <w:rsid w:val="00905352"/>
  </w:style>
  <w:style w:type="paragraph" w:customStyle="1" w:styleId="7FFB1BB1905F446491B9276B78ACA66C">
    <w:name w:val="7FFB1BB1905F446491B9276B78ACA66C"/>
    <w:rsid w:val="00905352"/>
  </w:style>
  <w:style w:type="paragraph" w:customStyle="1" w:styleId="D35B458F15A241F884992B31E1114079">
    <w:name w:val="D35B458F15A241F884992B31E1114079"/>
    <w:rsid w:val="00905352"/>
  </w:style>
  <w:style w:type="paragraph" w:customStyle="1" w:styleId="E4675FEF387146E9BA8CE9A0D0EC2C4C">
    <w:name w:val="E4675FEF387146E9BA8CE9A0D0EC2C4C"/>
    <w:rsid w:val="00905352"/>
  </w:style>
  <w:style w:type="paragraph" w:customStyle="1" w:styleId="12E90D43C0664E268410C02661F22753">
    <w:name w:val="12E90D43C0664E268410C02661F22753"/>
    <w:rsid w:val="00905352"/>
  </w:style>
  <w:style w:type="paragraph" w:customStyle="1" w:styleId="5EB18F3BFC8443A3BC5B5E64277FB8E34">
    <w:name w:val="5EB18F3BFC8443A3BC5B5E64277FB8E3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4">
    <w:name w:val="7A7268A9409E40D193F87A4132559D4E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4">
    <w:name w:val="A685F688B1CE4D84A165EA9F40D5D982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4">
    <w:name w:val="814132D53D7742D0A2F16D0C9871A2E9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90D43C0664E268410C02661F227531">
    <w:name w:val="12E90D43C0664E268410C02661F22753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675FEF387146E9BA8CE9A0D0EC2C4C1">
    <w:name w:val="E4675FEF387146E9BA8CE9A0D0EC2C4C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B458F15A241F884992B31E11140791">
    <w:name w:val="D35B458F15A241F884992B31E1114079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B1BB1905F446491B9276B78ACA66C1">
    <w:name w:val="7FFB1BB1905F446491B9276B78ACA66C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7928A9CC31476EAEC5055C4D9085F61">
    <w:name w:val="037928A9CC31476EAEC5055C4D9085F6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1">
    <w:name w:val="2D21631F89F045F3AEF9A34454DF4CB9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6EDCEA46834FA4BB83D17FFE446B0F">
    <w:name w:val="C56EDCEA46834FA4BB83D17FFE446B0F"/>
    <w:rsid w:val="00905352"/>
  </w:style>
  <w:style w:type="paragraph" w:customStyle="1" w:styleId="4194BA0D82204E64AA10C84E57B49E5A">
    <w:name w:val="4194BA0D82204E64AA10C84E57B49E5A"/>
    <w:rsid w:val="00905352"/>
  </w:style>
  <w:style w:type="paragraph" w:customStyle="1" w:styleId="42EEBFFBF8024C1090499513BAAC6351">
    <w:name w:val="42EEBFFBF8024C1090499513BAAC6351"/>
    <w:rsid w:val="00905352"/>
  </w:style>
  <w:style w:type="paragraph" w:customStyle="1" w:styleId="B2559DDDA2194DE9AD753782CADAD1B9">
    <w:name w:val="B2559DDDA2194DE9AD753782CADAD1B9"/>
    <w:rsid w:val="00905352"/>
  </w:style>
  <w:style w:type="paragraph" w:customStyle="1" w:styleId="5EB18F3BFC8443A3BC5B5E64277FB8E35">
    <w:name w:val="5EB18F3BFC8443A3BC5B5E64277FB8E3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5">
    <w:name w:val="7A7268A9409E40D193F87A4132559D4E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5">
    <w:name w:val="A685F688B1CE4D84A165EA9F40D5D982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5">
    <w:name w:val="814132D53D7742D0A2F16D0C9871A2E95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675FEF387146E9BA8CE9A0D0EC2C4C2">
    <w:name w:val="E4675FEF387146E9BA8CE9A0D0EC2C4C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B458F15A241F884992B31E11140792">
    <w:name w:val="D35B458F15A241F884992B31E1114079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B1BB1905F446491B9276B78ACA66C2">
    <w:name w:val="7FFB1BB1905F446491B9276B78ACA66C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7928A9CC31476EAEC5055C4D9085F62">
    <w:name w:val="037928A9CC31476EAEC5055C4D9085F6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1">
    <w:name w:val="4194BA0D82204E64AA10C84E57B49E5A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2">
    <w:name w:val="2D21631F89F045F3AEF9A34454DF4CB9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B18F3BFC8443A3BC5B5E64277FB8E36">
    <w:name w:val="5EB18F3BFC8443A3BC5B5E64277FB8E3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6">
    <w:name w:val="7A7268A9409E40D193F87A4132559D4E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6">
    <w:name w:val="A685F688B1CE4D84A165EA9F40D5D982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6">
    <w:name w:val="814132D53D7742D0A2F16D0C9871A2E9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4BA2E258934CC996CE0B17D4ADB8F3">
    <w:name w:val="924BA2E258934CC996CE0B17D4ADB8F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675FEF387146E9BA8CE9A0D0EC2C4C3">
    <w:name w:val="E4675FEF387146E9BA8CE9A0D0EC2C4C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B458F15A241F884992B31E11140793">
    <w:name w:val="D35B458F15A241F884992B31E1114079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B1BB1905F446491B9276B78ACA66C3">
    <w:name w:val="7FFB1BB1905F446491B9276B78ACA66C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7928A9CC31476EAEC5055C4D9085F63">
    <w:name w:val="037928A9CC31476EAEC5055C4D9085F6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2">
    <w:name w:val="4194BA0D82204E64AA10C84E57B49E5A2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3">
    <w:name w:val="2D21631F89F045F3AEF9A34454DF4CB9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8250286E5E4458AB3779B8171404A3">
    <w:name w:val="B78250286E5E4458AB3779B8171404A3"/>
    <w:rsid w:val="00905352"/>
  </w:style>
  <w:style w:type="paragraph" w:customStyle="1" w:styleId="5EB18F3BFC8443A3BC5B5E64277FB8E37">
    <w:name w:val="5EB18F3BFC8443A3BC5B5E64277FB8E3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7">
    <w:name w:val="7A7268A9409E40D193F87A4132559D4E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7">
    <w:name w:val="A685F688B1CE4D84A165EA9F40D5D982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7">
    <w:name w:val="814132D53D7742D0A2F16D0C9871A2E9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D3F5D695E4CDAB976391BE9823E51">
    <w:name w:val="4A0D3F5D695E4CDAB976391BE9823E51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A6E4A4399A24931BC51031BA0BBCEB6">
    <w:name w:val="3A6E4A4399A24931BC51031BA0BBCEB6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A1A539821145B993F1E5EC00297457">
    <w:name w:val="16A1A539821145B993F1E5EC00297457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3581E645004F24B026A72FAD109F53">
    <w:name w:val="793581E645004F24B026A72FAD109F5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3">
    <w:name w:val="4194BA0D82204E64AA10C84E57B49E5A3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4">
    <w:name w:val="2D21631F89F045F3AEF9A34454DF4CB94"/>
    <w:rsid w:val="00905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B18F3BFC8443A3BC5B5E64277FB8E38">
    <w:name w:val="5EB18F3BFC8443A3BC5B5E64277FB8E3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8">
    <w:name w:val="7A7268A9409E40D193F87A4132559D4E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8">
    <w:name w:val="A685F688B1CE4D84A165EA9F40D5D982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8">
    <w:name w:val="814132D53D7742D0A2F16D0C9871A2E98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4">
    <w:name w:val="4194BA0D82204E64AA10C84E57B49E5A4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5">
    <w:name w:val="2D21631F89F045F3AEF9A34454DF4CB95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B18F3BFC8443A3BC5B5E64277FB8E39">
    <w:name w:val="5EB18F3BFC8443A3BC5B5E64277FB8E3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9">
    <w:name w:val="7A7268A9409E40D193F87A4132559D4E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9">
    <w:name w:val="A685F688B1CE4D84A165EA9F40D5D982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9">
    <w:name w:val="814132D53D7742D0A2F16D0C9871A2E99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5">
    <w:name w:val="4194BA0D82204E64AA10C84E57B49E5A5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1631F89F045F3AEF9A34454DF4CB96">
    <w:name w:val="2D21631F89F045F3AEF9A34454DF4CB96"/>
    <w:rsid w:val="000F77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9CFC2DFD45C4E6FBA641A83AECB336F">
    <w:name w:val="C9CFC2DFD45C4E6FBA641A83AECB336F"/>
    <w:rsid w:val="000F77CF"/>
  </w:style>
  <w:style w:type="paragraph" w:customStyle="1" w:styleId="B33075222465439B87550A11E22BDBEB">
    <w:name w:val="B33075222465439B87550A11E22BDBEB"/>
    <w:rsid w:val="000F77CF"/>
  </w:style>
  <w:style w:type="paragraph" w:customStyle="1" w:styleId="DC359DC46BF54A9190F4A2D5DDD59029">
    <w:name w:val="DC359DC46BF54A9190F4A2D5DDD59029"/>
    <w:rsid w:val="000F77CF"/>
  </w:style>
  <w:style w:type="paragraph" w:customStyle="1" w:styleId="5023A877D567472C8B40ECCFF2F28AA5">
    <w:name w:val="5023A877D567472C8B40ECCFF2F28AA5"/>
    <w:rsid w:val="000F77CF"/>
  </w:style>
  <w:style w:type="paragraph" w:customStyle="1" w:styleId="6F34459BFD4F4EDDB61C1FA6018DBBAE">
    <w:name w:val="6F34459BFD4F4EDDB61C1FA6018DBBAE"/>
    <w:rsid w:val="000F77CF"/>
  </w:style>
  <w:style w:type="paragraph" w:customStyle="1" w:styleId="758A7E8B6CCC442C8633BD3F62AB4928">
    <w:name w:val="758A7E8B6CCC442C8633BD3F62AB4928"/>
    <w:rsid w:val="000F77CF"/>
  </w:style>
  <w:style w:type="paragraph" w:customStyle="1" w:styleId="42A487029FC343A7B19B8BF0EA31B51C">
    <w:name w:val="42A487029FC343A7B19B8BF0EA31B51C"/>
    <w:rsid w:val="000F77CF"/>
  </w:style>
  <w:style w:type="paragraph" w:customStyle="1" w:styleId="7A7268A9409E40D193F87A4132559D4E10">
    <w:name w:val="7A7268A9409E40D193F87A4132559D4E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0">
    <w:name w:val="A685F688B1CE4D84A165EA9F40D5D982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0">
    <w:name w:val="814132D53D7742D0A2F16D0C9871A2E9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6">
    <w:name w:val="4194BA0D82204E64AA10C84E57B49E5A6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">
    <w:name w:val="89855E64F7E14ECE808981426767DA2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AEDF9655074E0CAA809234ED9A1E39">
    <w:name w:val="22AEDF9655074E0CAA809234ED9A1E39"/>
    <w:rsid w:val="004B0098"/>
  </w:style>
  <w:style w:type="paragraph" w:customStyle="1" w:styleId="A42310ABA7244550868C2344BBA05EBA">
    <w:name w:val="A42310ABA7244550868C2344BBA05EBA"/>
    <w:rsid w:val="004B0098"/>
  </w:style>
  <w:style w:type="paragraph" w:customStyle="1" w:styleId="2FA68B3C4A774429B5CA802DE79FDFB5">
    <w:name w:val="2FA68B3C4A774429B5CA802DE79FDFB5"/>
    <w:rsid w:val="004B0098"/>
  </w:style>
  <w:style w:type="paragraph" w:customStyle="1" w:styleId="F53D954B379B483CB6BB8CA88464D1D9">
    <w:name w:val="F53D954B379B483CB6BB8CA88464D1D9"/>
    <w:rsid w:val="004B0098"/>
  </w:style>
  <w:style w:type="paragraph" w:customStyle="1" w:styleId="6C756C1B2A14478DB19452F2CAC8F750">
    <w:name w:val="6C756C1B2A14478DB19452F2CAC8F750"/>
    <w:rsid w:val="004B0098"/>
  </w:style>
  <w:style w:type="paragraph" w:customStyle="1" w:styleId="82EF94BEE378444DA463AC5DA9ADB80B">
    <w:name w:val="82EF94BEE378444DA463AC5DA9ADB80B"/>
    <w:rsid w:val="004B0098"/>
  </w:style>
  <w:style w:type="paragraph" w:customStyle="1" w:styleId="7A7268A9409E40D193F87A4132559D4E11">
    <w:name w:val="7A7268A9409E40D193F87A4132559D4E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1">
    <w:name w:val="A685F688B1CE4D84A165EA9F40D5D982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1">
    <w:name w:val="814132D53D7742D0A2F16D0C9871A2E9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AEDF9655074E0CAA809234ED9A1E391">
    <w:name w:val="22AEDF9655074E0CAA809234ED9A1E39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2310ABA7244550868C2344BBA05EBA1">
    <w:name w:val="A42310ABA7244550868C2344BBA05EBA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1">
    <w:name w:val="2FA68B3C4A774429B5CA802DE79FDFB5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3D954B379B483CB6BB8CA88464D1D91">
    <w:name w:val="F53D954B379B483CB6BB8CA88464D1D9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1">
    <w:name w:val="6C756C1B2A14478DB19452F2CAC8F750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1">
    <w:name w:val="82EF94BEE378444DA463AC5DA9ADB80B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7">
    <w:name w:val="4194BA0D82204E64AA10C84E57B49E5A7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1">
    <w:name w:val="89855E64F7E14ECE808981426767DA23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2">
    <w:name w:val="7A7268A9409E40D193F87A4132559D4E1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2">
    <w:name w:val="A685F688B1CE4D84A165EA9F40D5D9821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2">
    <w:name w:val="814132D53D7742D0A2F16D0C9871A2E91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AEDF9655074E0CAA809234ED9A1E392">
    <w:name w:val="22AEDF9655074E0CAA809234ED9A1E39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1A210C52AD4C70A6CF7239AEABF88D">
    <w:name w:val="D51A210C52AD4C70A6CF7239AEABF88D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2">
    <w:name w:val="2FA68B3C4A774429B5CA802DE79FDFB5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3D954B379B483CB6BB8CA88464D1D92">
    <w:name w:val="F53D954B379B483CB6BB8CA88464D1D9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2">
    <w:name w:val="6C756C1B2A14478DB19452F2CAC8F750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2">
    <w:name w:val="82EF94BEE378444DA463AC5DA9ADB80B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8">
    <w:name w:val="4194BA0D82204E64AA10C84E57B49E5A8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2">
    <w:name w:val="89855E64F7E14ECE808981426767DA23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3">
    <w:name w:val="7A7268A9409E40D193F87A4132559D4E1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3">
    <w:name w:val="A685F688B1CE4D84A165EA9F40D5D9821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3">
    <w:name w:val="814132D53D7742D0A2F16D0C9871A2E91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54376F35C0480F97F6DD657FF5169F">
    <w:name w:val="1B54376F35C0480F97F6DD657FF5169F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1A210C52AD4C70A6CF7239AEABF88D1">
    <w:name w:val="D51A210C52AD4C70A6CF7239AEABF88D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3">
    <w:name w:val="2FA68B3C4A774429B5CA802DE79FDFB5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3D954B379B483CB6BB8CA88464D1D93">
    <w:name w:val="F53D954B379B483CB6BB8CA88464D1D9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3">
    <w:name w:val="6C756C1B2A14478DB19452F2CAC8F750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3">
    <w:name w:val="82EF94BEE378444DA463AC5DA9ADB80B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9">
    <w:name w:val="4194BA0D82204E64AA10C84E57B49E5A9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3">
    <w:name w:val="89855E64F7E14ECE808981426767DA233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268A9409E40D193F87A4132559D4E14">
    <w:name w:val="7A7268A9409E40D193F87A4132559D4E1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85F688B1CE4D84A165EA9F40D5D98214">
    <w:name w:val="A685F688B1CE4D84A165EA9F40D5D9821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4">
    <w:name w:val="814132D53D7742D0A2F16D0C9871A2E91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54376F35C0480F97F6DD657FF5169F1">
    <w:name w:val="1B54376F35C0480F97F6DD657FF5169F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1A210C52AD4C70A6CF7239AEABF88D2">
    <w:name w:val="D51A210C52AD4C70A6CF7239AEABF88D2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68B3C4A774429B5CA802DE79FDFB54">
    <w:name w:val="2FA68B3C4A774429B5CA802DE79FDFB5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91AE35EB844DAF9BA248D96F7F3380">
    <w:name w:val="AB91AE35EB844DAF9BA248D96F7F338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4">
    <w:name w:val="6C756C1B2A14478DB19452F2CAC8F750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EF94BEE378444DA463AC5DA9ADB80B4">
    <w:name w:val="82EF94BEE378444DA463AC5DA9ADB80B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10">
    <w:name w:val="4194BA0D82204E64AA10C84E57B49E5A10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4">
    <w:name w:val="89855E64F7E14ECE808981426767DA234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F29A5B670734E72ABC2B6CB7A8942D5">
    <w:name w:val="6F29A5B670734E72ABC2B6CB7A8942D5"/>
    <w:rsid w:val="004B0098"/>
  </w:style>
  <w:style w:type="paragraph" w:customStyle="1" w:styleId="814132D53D7742D0A2F16D0C9871A2E915">
    <w:name w:val="814132D53D7742D0A2F16D0C9871A2E915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887762B5F94876A636183FB83A9B41">
    <w:name w:val="A1887762B5F94876A636183FB83A9B4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756C1B2A14478DB19452F2CAC8F7505">
    <w:name w:val="6C756C1B2A14478DB19452F2CAC8F7505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94BA0D82204E64AA10C84E57B49E5A11">
    <w:name w:val="4194BA0D82204E64AA10C84E57B49E5A11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855E64F7E14ECE808981426767DA235">
    <w:name w:val="89855E64F7E14ECE808981426767DA235"/>
    <w:rsid w:val="004B00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4132D53D7742D0A2F16D0C9871A2E916">
    <w:name w:val="814132D53D7742D0A2F16D0C9871A2E916"/>
    <w:rsid w:val="00816E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887762B5F94876A636183FB83A9B411">
    <w:name w:val="A1887762B5F94876A636183FB83A9B411"/>
    <w:rsid w:val="00816E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34BB39544148FCAD3C227FBD545612">
    <w:name w:val="8534BB39544148FCAD3C227FBD545612"/>
    <w:rsid w:val="00816E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CE537B50D1EE4EA17ECB20B28D27EA" ma:contentTypeVersion="7" ma:contentTypeDescription="Create a new document." ma:contentTypeScope="" ma:versionID="778c5008fec597ff882857ff0e48108c">
  <xsd:schema xmlns:xsd="http://www.w3.org/2001/XMLSchema" xmlns:p="http://schemas.microsoft.com/office/2006/metadata/properties" targetNamespace="http://schemas.microsoft.com/office/2006/metadata/properties" ma:root="true" ma:fieldsID="3499b950577a2016a70f6249b5d50e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1E8890-4F8D-428D-AE04-0FF9B0206A58}">
  <ds:schemaRefs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8175B0B-73A9-4483-B97D-C32DA1726E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3C3662-DE79-4F23-979C-752ECA50B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05EB48D4-5620-4C2C-AE5C-B20FB524E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idi Walton</dc:creator>
  <cp:lastModifiedBy>Heidi Walton</cp:lastModifiedBy>
  <cp:revision>2</cp:revision>
  <cp:lastPrinted>2024-06-21T22:56:00Z</cp:lastPrinted>
  <dcterms:created xsi:type="dcterms:W3CDTF">2026-07-01T18:53:00Z</dcterms:created>
  <dcterms:modified xsi:type="dcterms:W3CDTF">2026-07-0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CE537B50D1EE4EA17ECB20B28D27EA</vt:lpwstr>
  </property>
  <property fmtid="{D5CDD505-2E9C-101B-9397-08002B2CF9AE}" pid="3" name="Fiscal Year">
    <vt:lpwstr>2021</vt:lpwstr>
  </property>
</Properties>
</file>